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 w:themeFill="accent1" w:themeFillTint="66"/>
        <w:tblLook w:val="01E0" w:firstRow="1" w:lastRow="1" w:firstColumn="1" w:lastColumn="1" w:noHBand="0" w:noVBand="0"/>
      </w:tblPr>
      <w:tblGrid>
        <w:gridCol w:w="7487"/>
        <w:gridCol w:w="1582"/>
        <w:gridCol w:w="238"/>
      </w:tblGrid>
      <w:tr w:rsidR="0066467F" w:rsidRPr="009557F7" w14:paraId="11C35129" w14:textId="77777777" w:rsidTr="00810F41">
        <w:trPr>
          <w:trHeight w:val="89"/>
        </w:trPr>
        <w:tc>
          <w:tcPr>
            <w:tcW w:w="5000" w:type="pct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B8CCE4" w:themeFill="accent1" w:themeFillTint="66"/>
            <w:vAlign w:val="center"/>
          </w:tcPr>
          <w:p w14:paraId="6E356728" w14:textId="5F9D46E2" w:rsidR="0066467F" w:rsidRPr="009557F7" w:rsidRDefault="0066467F" w:rsidP="009817E2">
            <w:pPr>
              <w:spacing w:line="240" w:lineRule="auto"/>
              <w:rPr>
                <w:rFonts w:ascii="Myriad Pro" w:hAnsi="Myriad Pro"/>
                <w:color w:val="auto"/>
                <w:sz w:val="14"/>
                <w:szCs w:val="20"/>
              </w:rPr>
            </w:pPr>
          </w:p>
        </w:tc>
      </w:tr>
      <w:tr w:rsidR="00504ACC" w:rsidRPr="009557F7" w14:paraId="1E464861" w14:textId="77777777" w:rsidTr="00810F41">
        <w:tblPrEx>
          <w:tblLook w:val="04A0" w:firstRow="1" w:lastRow="0" w:firstColumn="1" w:lastColumn="0" w:noHBand="0" w:noVBand="1"/>
        </w:tblPrEx>
        <w:trPr>
          <w:trHeight w:val="1439"/>
        </w:trPr>
        <w:tc>
          <w:tcPr>
            <w:tcW w:w="4022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38CE7F1" w14:textId="7C5B3C93" w:rsidR="000946AD" w:rsidRPr="009557F7" w:rsidRDefault="00504ACC" w:rsidP="000946AD">
            <w:pPr>
              <w:spacing w:after="240" w:line="240" w:lineRule="auto"/>
              <w:ind w:right="75"/>
              <w:jc w:val="both"/>
              <w:rPr>
                <w:rFonts w:ascii="Myriad Pro" w:hAnsi="Myriad Pro" w:cstheme="minorHAnsi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iê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iề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ầy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ủ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gửi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ơ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xi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bằ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giấy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ờ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ế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huyê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mô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ghiệp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ụ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)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ế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Bộ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phậ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dụ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ủa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IEC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ại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ịa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hỉ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email</w:t>
            </w:r>
            <w:r w:rsidR="003F3E22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hyperlink r:id="rId8" w:history="1">
              <w:r w:rsidR="003F3E22" w:rsidRPr="002B7505">
                <w:rPr>
                  <w:rStyle w:val="Hyperlink"/>
                  <w:rFonts w:ascii="Myriad Pro" w:hAnsi="Myriad Pro" w:cstheme="minorHAnsi"/>
                  <w:sz w:val="20"/>
                  <w:szCs w:val="20"/>
                </w:rPr>
                <w:t>tuyendung@iec.com</w:t>
              </w:r>
            </w:hyperlink>
            <w:r w:rsidR="003F3E22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r w:rsidR="009817E2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</w:p>
          <w:p w14:paraId="4241B58A" w14:textId="347F576F" w:rsidR="009817E2" w:rsidRPr="009557F7" w:rsidRDefault="000946AD" w:rsidP="000946AD">
            <w:pPr>
              <w:spacing w:after="240" w:line="240" w:lineRule="auto"/>
              <w:ind w:right="75"/>
              <w:jc w:val="both"/>
              <w:rPr>
                <w:rFonts w:ascii="Myriad Pro" w:hAnsi="Myriad Pro" w:cstheme="minorHAnsi"/>
                <w:color w:val="auto"/>
                <w:sz w:val="18"/>
                <w:szCs w:val="20"/>
              </w:rPr>
            </w:pP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rườ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hợp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iên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ã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ừ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phạm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ội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liên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quan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ến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xâm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hại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rẻ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em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ở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iệt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Nam hay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ước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goài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iên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sẽ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không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được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hấp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hận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làm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việc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cho</w:t>
            </w:r>
            <w:proofErr w:type="spellEnd"/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b</w:t>
            </w:r>
            <w:r w:rsidR="003648DB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ấ</w:t>
            </w:r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kỳ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rườ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ào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ro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hành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phố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Giáo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dục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Quốc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tế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Quảng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Ngãi</w:t>
            </w:r>
            <w:proofErr w:type="spellEnd"/>
            <w:r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 xml:space="preserve"> IEC</w:t>
            </w:r>
            <w:r w:rsidR="001E0CC3" w:rsidRPr="009557F7">
              <w:rPr>
                <w:rFonts w:ascii="Myriad Pro" w:hAnsi="Myriad Pro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850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4311B2B2" w14:textId="5D8A77F2" w:rsidR="00504ACC" w:rsidRPr="009557F7" w:rsidRDefault="00504ACC" w:rsidP="009817E2">
            <w:pPr>
              <w:spacing w:line="240" w:lineRule="auto"/>
              <w:jc w:val="center"/>
              <w:rPr>
                <w:rFonts w:ascii="Myriad Pro" w:hAnsi="Myriad Pro" w:cstheme="minorHAnsi"/>
                <w:color w:val="auto"/>
                <w:sz w:val="18"/>
                <w:szCs w:val="20"/>
              </w:rPr>
            </w:pPr>
            <w:r w:rsidRPr="009557F7">
              <w:rPr>
                <w:rFonts w:ascii="Myriad Pro" w:hAnsi="Myriad Pro" w:cstheme="minorHAnsi"/>
                <w:color w:val="auto"/>
                <w:sz w:val="18"/>
                <w:szCs w:val="20"/>
              </w:rPr>
              <w:t>Photo</w:t>
            </w:r>
          </w:p>
        </w:tc>
        <w:tc>
          <w:tcPr>
            <w:tcW w:w="128" w:type="pct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7F7F7F" w:themeColor="text1" w:themeTint="80"/>
            </w:tcBorders>
            <w:shd w:val="clear" w:color="auto" w:fill="B8CCE4" w:themeFill="accent1" w:themeFillTint="66"/>
          </w:tcPr>
          <w:p w14:paraId="3E820D55" w14:textId="74950A05" w:rsidR="00504ACC" w:rsidRPr="009557F7" w:rsidRDefault="00504ACC" w:rsidP="009817E2">
            <w:pPr>
              <w:spacing w:line="240" w:lineRule="auto"/>
              <w:jc w:val="center"/>
              <w:rPr>
                <w:rFonts w:ascii="Myriad Pro" w:hAnsi="Myriad Pro" w:cstheme="minorHAnsi"/>
                <w:color w:val="auto"/>
                <w:sz w:val="20"/>
                <w:szCs w:val="20"/>
              </w:rPr>
            </w:pPr>
          </w:p>
        </w:tc>
      </w:tr>
      <w:tr w:rsidR="009C1EDC" w:rsidRPr="009557F7" w14:paraId="6D45D652" w14:textId="77777777" w:rsidTr="00810F41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5000" w:type="pct"/>
            <w:gridSpan w:val="3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B8CCE4" w:themeFill="accent1" w:themeFillTint="66"/>
          </w:tcPr>
          <w:p w14:paraId="5F37730E" w14:textId="1F4A9DC3" w:rsidR="009C1EDC" w:rsidRPr="009557F7" w:rsidRDefault="009C1EDC" w:rsidP="009817E2">
            <w:pPr>
              <w:spacing w:line="240" w:lineRule="auto"/>
              <w:ind w:right="49"/>
              <w:rPr>
                <w:rFonts w:ascii="Myriad Pro" w:hAnsi="Myriad Pro" w:cstheme="minorHAnsi"/>
                <w:color w:val="auto"/>
                <w:sz w:val="18"/>
                <w:szCs w:val="20"/>
              </w:rPr>
            </w:pPr>
          </w:p>
        </w:tc>
      </w:tr>
    </w:tbl>
    <w:p w14:paraId="2B3BF9C2" w14:textId="3236E041" w:rsidR="009C1EDC" w:rsidRPr="009557F7" w:rsidRDefault="009C1EDC" w:rsidP="009817E2">
      <w:pPr>
        <w:spacing w:line="240" w:lineRule="auto"/>
        <w:rPr>
          <w:rFonts w:ascii="Myriad Pro" w:hAnsi="Myriad Pro"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4653"/>
        <w:gridCol w:w="4654"/>
      </w:tblGrid>
      <w:tr w:rsidR="00C8017E" w:rsidRPr="009557F7" w14:paraId="71EBFF44" w14:textId="77777777" w:rsidTr="00810F41">
        <w:trPr>
          <w:trHeight w:val="37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14:paraId="34A67BE6" w14:textId="72C6036D" w:rsidR="00C8017E" w:rsidRPr="009557F7" w:rsidRDefault="006F0BBD" w:rsidP="00325C32">
            <w:pPr>
              <w:spacing w:line="240" w:lineRule="auto"/>
              <w:rPr>
                <w:rFonts w:ascii="Myriad Pro" w:hAnsi="Myriad Pro"/>
                <w:b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THÔNG TIN LIÊN QUAN </w:t>
            </w:r>
            <w:r w:rsidR="00C8017E"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VỊ TRÍ ỨNG TUYỂN</w:t>
            </w:r>
          </w:p>
        </w:tc>
      </w:tr>
      <w:tr w:rsidR="00FF1CE8" w:rsidRPr="009557F7" w14:paraId="52A638E4" w14:textId="77777777" w:rsidTr="00FF1CE8">
        <w:trPr>
          <w:trHeight w:val="370"/>
        </w:trPr>
        <w:tc>
          <w:tcPr>
            <w:tcW w:w="5000" w:type="pct"/>
            <w:gridSpan w:val="2"/>
            <w:vAlign w:val="center"/>
          </w:tcPr>
          <w:p w14:paraId="05ACD64F" w14:textId="2CC5EA09" w:rsidR="00FF1CE8" w:rsidRPr="009557F7" w:rsidRDefault="00FF1CE8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í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):</w:t>
            </w:r>
          </w:p>
        </w:tc>
      </w:tr>
      <w:tr w:rsidR="00FF1CE8" w:rsidRPr="009557F7" w14:paraId="58230F82" w14:textId="77777777" w:rsidTr="00FF1CE8">
        <w:trPr>
          <w:trHeight w:val="370"/>
        </w:trPr>
        <w:tc>
          <w:tcPr>
            <w:tcW w:w="5000" w:type="pct"/>
            <w:gridSpan w:val="2"/>
            <w:vAlign w:val="center"/>
          </w:tcPr>
          <w:p w14:paraId="4DE15267" w14:textId="3058E655" w:rsidR="00FF1CE8" w:rsidRPr="009557F7" w:rsidRDefault="00FF1CE8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o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uố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):</w:t>
            </w:r>
          </w:p>
        </w:tc>
      </w:tr>
      <w:tr w:rsidR="00FF1CE8" w:rsidRPr="009557F7" w14:paraId="7FAAE3A0" w14:textId="77777777" w:rsidTr="00FF1CE8">
        <w:trPr>
          <w:trHeight w:val="370"/>
        </w:trPr>
        <w:tc>
          <w:tcPr>
            <w:tcW w:w="5000" w:type="pct"/>
            <w:gridSpan w:val="2"/>
            <w:vAlign w:val="center"/>
          </w:tcPr>
          <w:p w14:paraId="579163B4" w14:textId="33F7D974" w:rsidR="00FF1CE8" w:rsidRPr="009557F7" w:rsidRDefault="00FF1CE8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à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hậ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ệ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?</w:t>
            </w:r>
          </w:p>
        </w:tc>
      </w:tr>
      <w:tr w:rsidR="005176DA" w:rsidRPr="009557F7" w14:paraId="48183A63" w14:textId="77777777" w:rsidTr="005176DA">
        <w:trPr>
          <w:trHeight w:val="370"/>
        </w:trPr>
        <w:tc>
          <w:tcPr>
            <w:tcW w:w="2500" w:type="pct"/>
            <w:vAlign w:val="center"/>
          </w:tcPr>
          <w:p w14:paraId="709F9ED6" w14:textId="79DF935D" w:rsidR="005176DA" w:rsidRPr="009557F7" w:rsidRDefault="005176DA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ư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iệ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ạ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  <w:r w:rsidR="0028167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500" w:type="pct"/>
            <w:vAlign w:val="center"/>
          </w:tcPr>
          <w:p w14:paraId="46806E67" w14:textId="11254B9A" w:rsidR="005176DA" w:rsidRPr="009557F7" w:rsidRDefault="005176DA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ư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o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ợ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  <w:r w:rsidR="0028167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</w:p>
        </w:tc>
      </w:tr>
      <w:tr w:rsidR="00C8017E" w:rsidRPr="009557F7" w14:paraId="0D13B72A" w14:textId="77777777" w:rsidTr="00810F41">
        <w:trPr>
          <w:trHeight w:val="341"/>
        </w:trPr>
        <w:tc>
          <w:tcPr>
            <w:tcW w:w="5000" w:type="pct"/>
            <w:gridSpan w:val="2"/>
            <w:vAlign w:val="center"/>
          </w:tcPr>
          <w:p w14:paraId="5416E31D" w14:textId="77777777" w:rsidR="00C8017E" w:rsidRPr="009557F7" w:rsidRDefault="00C8017E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ă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ở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â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?</w:t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instrText xml:space="preserve"> FORMTEXT </w:instrText>
            </w:r>
            <w:r w:rsidR="00AC5CD6">
              <w:rPr>
                <w:rFonts w:ascii="Myriad Pro" w:hAnsi="Myriad Pro"/>
                <w:color w:val="auto"/>
                <w:sz w:val="20"/>
                <w:szCs w:val="20"/>
              </w:rPr>
            </w:r>
            <w:r w:rsidR="00AC5CD6">
              <w:rPr>
                <w:rFonts w:ascii="Myriad Pro" w:hAnsi="Myriad Pro"/>
                <w:color w:val="auto"/>
                <w:sz w:val="20"/>
                <w:szCs w:val="20"/>
              </w:rPr>
              <w:fldChar w:fldCharType="separate"/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fldChar w:fldCharType="end"/>
            </w:r>
          </w:p>
        </w:tc>
      </w:tr>
      <w:tr w:rsidR="00B35ED3" w:rsidRPr="009557F7" w14:paraId="28A121C5" w14:textId="77777777" w:rsidTr="00B35ED3">
        <w:trPr>
          <w:trHeight w:val="459"/>
        </w:trPr>
        <w:tc>
          <w:tcPr>
            <w:tcW w:w="5000" w:type="pct"/>
            <w:gridSpan w:val="2"/>
            <w:vAlign w:val="center"/>
          </w:tcPr>
          <w:p w14:paraId="0CA23A7B" w14:textId="77777777" w:rsidR="00B35ED3" w:rsidRPr="009557F7" w:rsidRDefault="00B35ED3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ã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ừ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à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ệ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ậ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oà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Nguyễn Hoàng (NHG) hay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ờ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ự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uộ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NH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ớ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â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ư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? CÓ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19858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KHÔNG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137014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-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CÓ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chi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  <w:p w14:paraId="3E5E013A" w14:textId="77777777" w:rsidR="00A75C08" w:rsidRDefault="00A75C08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  <w:p w14:paraId="25A0E5EB" w14:textId="40F627B4" w:rsidR="00F93E25" w:rsidRPr="009557F7" w:rsidRDefault="00F93E25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B35ED3" w:rsidRPr="009557F7" w14:paraId="6952D002" w14:textId="77777777" w:rsidTr="00B35ED3">
        <w:trPr>
          <w:trHeight w:val="459"/>
        </w:trPr>
        <w:tc>
          <w:tcPr>
            <w:tcW w:w="5000" w:type="pct"/>
            <w:gridSpan w:val="2"/>
            <w:vAlign w:val="center"/>
          </w:tcPr>
          <w:p w14:paraId="1042B821" w14:textId="77777777" w:rsidR="00B35ED3" w:rsidRPr="009557F7" w:rsidRDefault="00B35ED3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â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a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à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ệ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ậ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oà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NHG hay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ờ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ự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uộ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NHG? CÓ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169873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KHÔNG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11258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-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CÓ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chi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bao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ồ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ầ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ủ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  <w:p w14:paraId="425843D3" w14:textId="77777777" w:rsidR="00A75C08" w:rsidRDefault="00A75C08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  <w:p w14:paraId="237C0EDC" w14:textId="3761E9EF" w:rsidR="00F93E25" w:rsidRPr="009557F7" w:rsidRDefault="00F93E25" w:rsidP="00CB75D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</w:tbl>
    <w:p w14:paraId="35AE9BCD" w14:textId="77777777" w:rsidR="00C8017E" w:rsidRPr="009557F7" w:rsidRDefault="00C8017E" w:rsidP="009817E2">
      <w:pPr>
        <w:spacing w:line="240" w:lineRule="auto"/>
        <w:rPr>
          <w:rFonts w:ascii="Myriad Pro" w:hAnsi="Myriad Pro"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2831"/>
        <w:gridCol w:w="173"/>
        <w:gridCol w:w="1651"/>
        <w:gridCol w:w="19"/>
        <w:gridCol w:w="614"/>
        <w:gridCol w:w="2288"/>
        <w:gridCol w:w="1731"/>
      </w:tblGrid>
      <w:tr w:rsidR="0066467F" w:rsidRPr="009557F7" w14:paraId="4C776F35" w14:textId="77777777" w:rsidTr="00810F41">
        <w:trPr>
          <w:trHeight w:val="370"/>
        </w:trPr>
        <w:tc>
          <w:tcPr>
            <w:tcW w:w="5000" w:type="pct"/>
            <w:gridSpan w:val="7"/>
            <w:shd w:val="clear" w:color="auto" w:fill="B8CCE4" w:themeFill="accent1" w:themeFillTint="66"/>
            <w:vAlign w:val="center"/>
          </w:tcPr>
          <w:p w14:paraId="48DFCAE4" w14:textId="51929E51" w:rsidR="0066467F" w:rsidRPr="009557F7" w:rsidRDefault="0066467F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HÔNG TIN CÁ NHÂN</w:t>
            </w:r>
          </w:p>
        </w:tc>
      </w:tr>
      <w:tr w:rsidR="003E3E76" w:rsidRPr="009557F7" w14:paraId="7ABAE85F" w14:textId="77777777" w:rsidTr="00810F41">
        <w:tc>
          <w:tcPr>
            <w:tcW w:w="2511" w:type="pct"/>
            <w:gridSpan w:val="4"/>
            <w:vAlign w:val="center"/>
          </w:tcPr>
          <w:p w14:paraId="27305438" w14:textId="0542E04B" w:rsidR="003E3E76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  <w:tc>
          <w:tcPr>
            <w:tcW w:w="2489" w:type="pct"/>
            <w:gridSpan w:val="3"/>
            <w:vAlign w:val="center"/>
          </w:tcPr>
          <w:p w14:paraId="40904BDB" w14:textId="1D6F1582" w:rsidR="003E3E76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ă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i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</w:tr>
      <w:tr w:rsidR="00120A0D" w:rsidRPr="009557F7" w14:paraId="30B28E72" w14:textId="77777777" w:rsidTr="00810F41">
        <w:tc>
          <w:tcPr>
            <w:tcW w:w="2511" w:type="pct"/>
            <w:gridSpan w:val="4"/>
            <w:vAlign w:val="center"/>
          </w:tcPr>
          <w:p w14:paraId="3CDBDC2D" w14:textId="246E0FA9" w:rsidR="00120A0D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ố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ịc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  <w:tc>
          <w:tcPr>
            <w:tcW w:w="2489" w:type="pct"/>
            <w:gridSpan w:val="3"/>
            <w:vAlign w:val="center"/>
          </w:tcPr>
          <w:p w14:paraId="0DD7F3D9" w14:textId="000C5DA8" w:rsidR="00120A0D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ơ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i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</w:tr>
      <w:tr w:rsidR="00F670A3" w:rsidRPr="009557F7" w14:paraId="37098948" w14:textId="77777777" w:rsidTr="00810F41">
        <w:tc>
          <w:tcPr>
            <w:tcW w:w="2511" w:type="pct"/>
            <w:gridSpan w:val="4"/>
            <w:vAlign w:val="center"/>
          </w:tcPr>
          <w:p w14:paraId="32F5DC63" w14:textId="2D684E8D" w:rsidR="00F670A3" w:rsidRPr="009557F7" w:rsidRDefault="00F670A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ố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CMND:</w:t>
            </w:r>
          </w:p>
        </w:tc>
        <w:tc>
          <w:tcPr>
            <w:tcW w:w="2489" w:type="pct"/>
            <w:gridSpan w:val="3"/>
            <w:vAlign w:val="center"/>
          </w:tcPr>
          <w:p w14:paraId="1D14839B" w14:textId="3FEAAD67" w:rsidR="00F670A3" w:rsidRPr="009557F7" w:rsidRDefault="00F670A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ơ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</w:tr>
      <w:tr w:rsidR="003E3E76" w:rsidRPr="009557F7" w14:paraId="7592E38B" w14:textId="77777777" w:rsidTr="00810F41">
        <w:trPr>
          <w:trHeight w:val="359"/>
        </w:trPr>
        <w:tc>
          <w:tcPr>
            <w:tcW w:w="2511" w:type="pct"/>
            <w:gridSpan w:val="4"/>
            <w:vAlign w:val="center"/>
          </w:tcPr>
          <w:p w14:paraId="7955E719" w14:textId="264956D0" w:rsidR="003E3E76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â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ộ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  <w:tc>
          <w:tcPr>
            <w:tcW w:w="2489" w:type="pct"/>
            <w:gridSpan w:val="3"/>
            <w:vAlign w:val="center"/>
          </w:tcPr>
          <w:p w14:paraId="6F8FAAA8" w14:textId="30B80F32" w:rsidR="003E3E76" w:rsidRPr="009557F7" w:rsidRDefault="003E3E76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ô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</w:tr>
      <w:tr w:rsidR="009B11E3" w:rsidRPr="009557F7" w14:paraId="74953313" w14:textId="77777777" w:rsidTr="00810F41">
        <w:trPr>
          <w:trHeight w:val="341"/>
        </w:trPr>
        <w:tc>
          <w:tcPr>
            <w:tcW w:w="2511" w:type="pct"/>
            <w:gridSpan w:val="4"/>
            <w:vAlign w:val="center"/>
          </w:tcPr>
          <w:p w14:paraId="7A72C22C" w14:textId="000844DB" w:rsidR="009B11E3" w:rsidRPr="009557F7" w:rsidRDefault="009B11E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Email:</w:t>
            </w:r>
          </w:p>
        </w:tc>
        <w:tc>
          <w:tcPr>
            <w:tcW w:w="2489" w:type="pct"/>
            <w:gridSpan w:val="3"/>
            <w:vAlign w:val="center"/>
          </w:tcPr>
          <w:p w14:paraId="1F900ED1" w14:textId="7F1A8A4E" w:rsidR="009B11E3" w:rsidRPr="009557F7" w:rsidRDefault="009B11E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ĐTDĐ: </w:t>
            </w:r>
          </w:p>
        </w:tc>
      </w:tr>
      <w:tr w:rsidR="00882C9F" w:rsidRPr="009557F7" w14:paraId="7F27336D" w14:textId="77777777" w:rsidTr="00810F41">
        <w:trPr>
          <w:trHeight w:val="341"/>
        </w:trPr>
        <w:tc>
          <w:tcPr>
            <w:tcW w:w="5000" w:type="pct"/>
            <w:gridSpan w:val="7"/>
            <w:vAlign w:val="center"/>
          </w:tcPr>
          <w:p w14:paraId="17F3CDB4" w14:textId="5C6203F1" w:rsidR="00882C9F" w:rsidRPr="009557F7" w:rsidRDefault="00882C9F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ị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ỉ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ườ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ú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</w:tr>
      <w:tr w:rsidR="00882C9F" w:rsidRPr="009557F7" w14:paraId="0CEF829F" w14:textId="77777777" w:rsidTr="00810F41">
        <w:trPr>
          <w:trHeight w:val="332"/>
        </w:trPr>
        <w:tc>
          <w:tcPr>
            <w:tcW w:w="5000" w:type="pct"/>
            <w:gridSpan w:val="7"/>
            <w:vAlign w:val="center"/>
          </w:tcPr>
          <w:p w14:paraId="403002FD" w14:textId="1EAFC426" w:rsidR="00882C9F" w:rsidRPr="009557F7" w:rsidRDefault="00882C9F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ị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ỉ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ạ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ú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</w:tr>
      <w:tr w:rsidR="00810F41" w:rsidRPr="009557F7" w14:paraId="33DC9801" w14:textId="77777777" w:rsidTr="00857B33">
        <w:trPr>
          <w:trHeight w:val="332"/>
        </w:trPr>
        <w:tc>
          <w:tcPr>
            <w:tcW w:w="1614" w:type="pct"/>
            <w:gridSpan w:val="2"/>
            <w:vAlign w:val="center"/>
          </w:tcPr>
          <w:p w14:paraId="7BC52F55" w14:textId="77777777" w:rsidR="00810F41" w:rsidRPr="009557F7" w:rsidRDefault="00810F41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ì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ỏe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  <w:tc>
          <w:tcPr>
            <w:tcW w:w="1227" w:type="pct"/>
            <w:gridSpan w:val="3"/>
            <w:vAlign w:val="center"/>
          </w:tcPr>
          <w:p w14:paraId="56B5D7CC" w14:textId="2B54AD65" w:rsidR="00810F41" w:rsidRPr="009557F7" w:rsidRDefault="00810F41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iề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a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cm):</w:t>
            </w:r>
          </w:p>
        </w:tc>
        <w:tc>
          <w:tcPr>
            <w:tcW w:w="1228" w:type="pct"/>
            <w:vAlign w:val="center"/>
          </w:tcPr>
          <w:p w14:paraId="19249A22" w14:textId="4DAE8220" w:rsidR="00810F41" w:rsidRPr="009557F7" w:rsidRDefault="00810F41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â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ặ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kg):</w:t>
            </w:r>
          </w:p>
        </w:tc>
        <w:tc>
          <w:tcPr>
            <w:tcW w:w="931" w:type="pct"/>
            <w:vAlign w:val="center"/>
          </w:tcPr>
          <w:p w14:paraId="7CF3E672" w14:textId="7ABB6958" w:rsidR="00810F41" w:rsidRPr="009557F7" w:rsidRDefault="00810F41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hó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á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</w:tc>
      </w:tr>
      <w:tr w:rsidR="00810F41" w:rsidRPr="009557F7" w14:paraId="4CDF5B83" w14:textId="77777777" w:rsidTr="00810F41">
        <w:trPr>
          <w:trHeight w:val="332"/>
        </w:trPr>
        <w:tc>
          <w:tcPr>
            <w:tcW w:w="5000" w:type="pct"/>
            <w:gridSpan w:val="7"/>
            <w:vAlign w:val="center"/>
          </w:tcPr>
          <w:p w14:paraId="33AB4769" w14:textId="5228AF66" w:rsidR="00857B33" w:rsidRPr="009557F7" w:rsidRDefault="00810F41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ì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ô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hâ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  <w:r w:rsidR="00CB75D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  </w:t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47799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58512A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8512A" w:rsidRPr="009557F7">
              <w:rPr>
                <w:rFonts w:ascii="Myriad Pro" w:hAnsi="Myriad Pro"/>
                <w:color w:val="auto"/>
                <w:sz w:val="20"/>
                <w:szCs w:val="20"/>
              </w:rPr>
              <w:t>Độc</w:t>
            </w:r>
            <w:proofErr w:type="spellEnd"/>
            <w:r w:rsidR="0058512A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8512A" w:rsidRPr="009557F7">
              <w:rPr>
                <w:rFonts w:ascii="Myriad Pro" w:hAnsi="Myriad Pro"/>
                <w:color w:val="auto"/>
                <w:sz w:val="20"/>
                <w:szCs w:val="20"/>
              </w:rPr>
              <w:t>thân</w:t>
            </w:r>
            <w:proofErr w:type="spellEnd"/>
            <w:r w:rsidR="0058512A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r w:rsidR="00CB75D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48275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75D7"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CB75D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CB75D7"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>ly</w:t>
            </w:r>
            <w:proofErr w:type="spellEnd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>dị</w:t>
            </w:r>
            <w:proofErr w:type="spellEnd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>h</w:t>
            </w:r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>oặc</w:t>
            </w:r>
            <w:proofErr w:type="spellEnd"/>
            <w:r w:rsidR="00DD4A1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>muốn</w:t>
            </w:r>
            <w:proofErr w:type="spellEnd"/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chia </w:t>
            </w:r>
            <w:proofErr w:type="spellStart"/>
            <w:r w:rsidR="00A21E84" w:rsidRPr="009557F7">
              <w:rPr>
                <w:rFonts w:ascii="Myriad Pro" w:hAnsi="Myriad Pro"/>
                <w:color w:val="auto"/>
                <w:sz w:val="20"/>
                <w:szCs w:val="20"/>
              </w:rPr>
              <w:t>sẻ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)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1611848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B33"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>gia</w:t>
            </w:r>
            <w:proofErr w:type="spellEnd"/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 w:rsidRPr="009557F7">
              <w:rPr>
                <w:rFonts w:ascii="Myriad Pro" w:hAnsi="Myriad Pro"/>
                <w:color w:val="auto"/>
                <w:sz w:val="20"/>
                <w:szCs w:val="20"/>
              </w:rPr>
              <w:t>đình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xin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trong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trường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hợp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khẩn</w:t>
            </w:r>
            <w:proofErr w:type="spellEnd"/>
            <w:r w:rsidR="00E748F0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748F0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</w:p>
        </w:tc>
      </w:tr>
      <w:tr w:rsidR="00857B33" w:rsidRPr="009557F7" w14:paraId="7FA3CA36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7CF37579" w14:textId="6F85093F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Họ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</w:p>
        </w:tc>
        <w:tc>
          <w:tcPr>
            <w:tcW w:w="980" w:type="pct"/>
            <w:gridSpan w:val="2"/>
            <w:vAlign w:val="center"/>
          </w:tcPr>
          <w:p w14:paraId="4B9A831A" w14:textId="1679B213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sinh</w:t>
            </w:r>
            <w:proofErr w:type="spellEnd"/>
          </w:p>
        </w:tc>
        <w:tc>
          <w:tcPr>
            <w:tcW w:w="1569" w:type="pct"/>
            <w:gridSpan w:val="3"/>
            <w:vAlign w:val="center"/>
          </w:tcPr>
          <w:p w14:paraId="48E1E955" w14:textId="567AB7FC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Mối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chồng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vợ</w:t>
            </w:r>
            <w:proofErr w:type="spellEnd"/>
            <w:r>
              <w:rPr>
                <w:rFonts w:ascii="Myriad Pro" w:hAnsi="Myriad Pro"/>
                <w:color w:val="auto"/>
                <w:sz w:val="20"/>
                <w:szCs w:val="20"/>
              </w:rPr>
              <w:t>/con)</w:t>
            </w:r>
          </w:p>
        </w:tc>
        <w:tc>
          <w:tcPr>
            <w:tcW w:w="931" w:type="pct"/>
            <w:vAlign w:val="center"/>
          </w:tcPr>
          <w:p w14:paraId="6F1B2693" w14:textId="596FFFE3" w:rsidR="00857B33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>
              <w:rPr>
                <w:rFonts w:ascii="Myriad Pro" w:hAnsi="Myriad Pro"/>
                <w:color w:val="auto"/>
                <w:sz w:val="20"/>
                <w:szCs w:val="20"/>
              </w:rPr>
              <w:t xml:space="preserve">ĐT </w:t>
            </w:r>
            <w:proofErr w:type="spellStart"/>
            <w:r>
              <w:rPr>
                <w:rFonts w:ascii="Myriad Pro" w:hAnsi="Myriad Pro"/>
                <w:color w:val="auto"/>
                <w:sz w:val="20"/>
                <w:szCs w:val="20"/>
              </w:rPr>
              <w:t>l</w:t>
            </w:r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iên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7B33">
              <w:rPr>
                <w:rFonts w:ascii="Myriad Pro" w:hAnsi="Myriad Pro"/>
                <w:color w:val="auto"/>
                <w:sz w:val="20"/>
                <w:szCs w:val="20"/>
              </w:rPr>
              <w:t>khẩn</w:t>
            </w:r>
            <w:proofErr w:type="spellEnd"/>
          </w:p>
        </w:tc>
      </w:tr>
      <w:tr w:rsidR="00857B33" w:rsidRPr="009557F7" w14:paraId="3571C9FD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52FAF624" w14:textId="77777777" w:rsidR="00857B33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4D8C46A4" w14:textId="0EE06E7A" w:rsidR="00857B33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058FDD03" w14:textId="77777777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197EEDB4" w14:textId="093D0906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857B33" w:rsidRPr="009557F7" w14:paraId="42F0FD0F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5DD295C0" w14:textId="77777777" w:rsidR="00857B33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134CEE13" w14:textId="2F39F757" w:rsidR="00857B33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2EE1EE44" w14:textId="77777777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0955FDA9" w14:textId="4D541CCE" w:rsidR="00857B33" w:rsidRPr="009557F7" w:rsidRDefault="00857B33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E748F0" w:rsidRPr="009557F7" w14:paraId="40270213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7B027738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28A48C38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4BA3FC83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6D1B01F5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E748F0" w:rsidRPr="009557F7" w14:paraId="66A1EA97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1FADD38C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6A9968AA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1A51348D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3859C330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E748F0" w:rsidRPr="009557F7" w14:paraId="3D48A3C0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6D349F9D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16DC491E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1BEDB9C6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09FCAB69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E748F0" w:rsidRPr="009557F7" w14:paraId="0BB9F84B" w14:textId="77777777" w:rsidTr="00E748F0">
        <w:trPr>
          <w:trHeight w:val="332"/>
        </w:trPr>
        <w:tc>
          <w:tcPr>
            <w:tcW w:w="1521" w:type="pct"/>
            <w:vAlign w:val="center"/>
          </w:tcPr>
          <w:p w14:paraId="0E0CC4E9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80" w:type="pct"/>
            <w:gridSpan w:val="2"/>
            <w:vAlign w:val="center"/>
          </w:tcPr>
          <w:p w14:paraId="1AEAC41C" w14:textId="77777777" w:rsidR="00E748F0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569" w:type="pct"/>
            <w:gridSpan w:val="3"/>
            <w:vAlign w:val="center"/>
          </w:tcPr>
          <w:p w14:paraId="3B72391E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31" w:type="pct"/>
            <w:vAlign w:val="center"/>
          </w:tcPr>
          <w:p w14:paraId="280610A9" w14:textId="77777777" w:rsidR="00E748F0" w:rsidRPr="009557F7" w:rsidRDefault="00E748F0" w:rsidP="009B11E3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</w:tbl>
    <w:p w14:paraId="10BC033E" w14:textId="77777777" w:rsidR="00640798" w:rsidRPr="009557F7" w:rsidRDefault="00640798" w:rsidP="009817E2">
      <w:pPr>
        <w:spacing w:line="240" w:lineRule="auto"/>
        <w:rPr>
          <w:rFonts w:ascii="Myriad Pro" w:hAnsi="Myriad Pro"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4653"/>
        <w:gridCol w:w="4654"/>
      </w:tblGrid>
      <w:tr w:rsidR="00824970" w:rsidRPr="009557F7" w14:paraId="6D239A6A" w14:textId="77777777" w:rsidTr="0072383F">
        <w:trPr>
          <w:trHeight w:val="370"/>
        </w:trPr>
        <w:tc>
          <w:tcPr>
            <w:tcW w:w="5000" w:type="pct"/>
            <w:gridSpan w:val="2"/>
            <w:shd w:val="clear" w:color="auto" w:fill="95B3D7" w:themeFill="accent1" w:themeFillTint="99"/>
            <w:vAlign w:val="center"/>
          </w:tcPr>
          <w:p w14:paraId="158A13BB" w14:textId="36AA1089" w:rsidR="00824970" w:rsidRPr="009557F7" w:rsidRDefault="00824970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lastRenderedPageBreak/>
              <w:t>THÔNG TIN NGƯỜI THAM KHẢO</w:t>
            </w:r>
            <w:r w:rsidR="000946AD"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(GIỚI THIỆU)</w:t>
            </w:r>
          </w:p>
        </w:tc>
      </w:tr>
      <w:tr w:rsidR="00824970" w:rsidRPr="009557F7" w14:paraId="1990ED37" w14:textId="77777777" w:rsidTr="0072383F">
        <w:tc>
          <w:tcPr>
            <w:tcW w:w="5000" w:type="pct"/>
            <w:gridSpan w:val="2"/>
            <w:shd w:val="clear" w:color="auto" w:fill="C6D9F1" w:themeFill="text2" w:themeFillTint="33"/>
            <w:vAlign w:val="center"/>
          </w:tcPr>
          <w:p w14:paraId="09E7B82B" w14:textId="66043CBC" w:rsidR="00824970" w:rsidRPr="009557F7" w:rsidRDefault="00824970" w:rsidP="00A21E84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ị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ỉ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email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ụ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ủ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3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uật</w:t>
            </w:r>
            <w:proofErr w:type="spellEnd"/>
            <w:r w:rsidR="00C74037"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="00C74037" w:rsidRPr="009557F7">
              <w:rPr>
                <w:rFonts w:ascii="Myriad Pro" w:hAnsi="Myriad Pro"/>
                <w:color w:val="auto"/>
                <w:sz w:val="20"/>
                <w:szCs w:val="20"/>
              </w:rPr>
              <w:t>giảng</w:t>
            </w:r>
            <w:proofErr w:type="spellEnd"/>
            <w:r w:rsidR="00C7403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C74037" w:rsidRPr="009557F7">
              <w:rPr>
                <w:rFonts w:ascii="Myriad Pro" w:hAnsi="Myriad Pro"/>
                <w:color w:val="auto"/>
                <w:sz w:val="20"/>
                <w:szCs w:val="20"/>
              </w:rPr>
              <w:t>dạ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oặ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2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.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ộ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o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ố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phả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ủ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ụ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lao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ộ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ở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iệ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ại</w:t>
            </w:r>
            <w:proofErr w:type="spellEnd"/>
            <w:r w:rsidR="00D46D80" w:rsidRPr="009557F7">
              <w:rPr>
                <w:rFonts w:ascii="Myriad Pro" w:hAnsi="Myriad Pro"/>
                <w:color w:val="auto"/>
                <w:sz w:val="20"/>
                <w:szCs w:val="20"/>
              </w:rPr>
              <w:t>.</w:t>
            </w:r>
          </w:p>
        </w:tc>
      </w:tr>
      <w:tr w:rsidR="00824970" w:rsidRPr="009557F7" w14:paraId="086920F0" w14:textId="77777777" w:rsidTr="0072383F">
        <w:tc>
          <w:tcPr>
            <w:tcW w:w="5000" w:type="pct"/>
            <w:gridSpan w:val="2"/>
            <w:vAlign w:val="center"/>
          </w:tcPr>
          <w:p w14:paraId="3E02B1BB" w14:textId="442EE5F3" w:rsidR="00824970" w:rsidRPr="009557F7" w:rsidRDefault="00824970" w:rsidP="004F3281">
            <w:pPr>
              <w:rPr>
                <w:rFonts w:ascii="Myriad Pro" w:hAnsi="Myriad Pro"/>
                <w:b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1: </w:t>
            </w:r>
          </w:p>
        </w:tc>
      </w:tr>
      <w:tr w:rsidR="004F3281" w:rsidRPr="009557F7" w14:paraId="514E4B6E" w14:textId="77777777" w:rsidTr="004F3281">
        <w:tc>
          <w:tcPr>
            <w:tcW w:w="2500" w:type="pct"/>
            <w:vAlign w:val="center"/>
          </w:tcPr>
          <w:p w14:paraId="1A9A58CD" w14:textId="77777777" w:rsidR="004F3281" w:rsidRPr="009557F7" w:rsidRDefault="004F3281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  <w:tc>
          <w:tcPr>
            <w:tcW w:w="2500" w:type="pct"/>
            <w:vAlign w:val="center"/>
          </w:tcPr>
          <w:p w14:paraId="4CBB879C" w14:textId="61BD40D0" w:rsidR="004F3281" w:rsidRPr="009557F7" w:rsidRDefault="004F3281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 </w:t>
            </w:r>
          </w:p>
        </w:tc>
      </w:tr>
      <w:tr w:rsidR="004F3281" w:rsidRPr="009557F7" w14:paraId="2720EDD7" w14:textId="77777777" w:rsidTr="004F3281">
        <w:trPr>
          <w:trHeight w:val="80"/>
        </w:trPr>
        <w:tc>
          <w:tcPr>
            <w:tcW w:w="2500" w:type="pct"/>
            <w:shd w:val="clear" w:color="auto" w:fill="auto"/>
            <w:vAlign w:val="center"/>
          </w:tcPr>
          <w:p w14:paraId="1BBBF33C" w14:textId="4F41A2EC" w:rsidR="004F3281" w:rsidRPr="009557F7" w:rsidRDefault="004F3281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Email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1325AB15" w14:textId="609307A9" w:rsidR="004F3281" w:rsidRPr="009557F7" w:rsidRDefault="004F3281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TDĐ:</w:t>
            </w:r>
          </w:p>
        </w:tc>
      </w:tr>
      <w:tr w:rsidR="00824970" w:rsidRPr="009557F7" w14:paraId="62DE7830" w14:textId="77777777" w:rsidTr="004F3281">
        <w:trPr>
          <w:trHeight w:val="30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23E27DE" w14:textId="77777777" w:rsidR="004F3281" w:rsidRPr="009557F7" w:rsidRDefault="00824970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ú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ô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ớ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hay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?</w:t>
            </w:r>
          </w:p>
          <w:p w14:paraId="5A114059" w14:textId="658C4C55" w:rsidR="00824970" w:rsidRPr="009557F7" w:rsidRDefault="00D46D80" w:rsidP="004F3281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r w:rsidR="0082497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1259053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970"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497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r w:rsidR="00824970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52814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970"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F3281" w:rsidRPr="009557F7" w14:paraId="203442E3" w14:textId="77777777" w:rsidTr="004F3281">
        <w:trPr>
          <w:trHeight w:val="314"/>
        </w:trPr>
        <w:tc>
          <w:tcPr>
            <w:tcW w:w="500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5514F628" w14:textId="74B9577F" w:rsidR="004F3281" w:rsidRPr="009557F7" w:rsidRDefault="004F3281" w:rsidP="00325C32">
            <w:pPr>
              <w:rPr>
                <w:rFonts w:ascii="Myriad Pro" w:hAnsi="Myriad Pro"/>
                <w:b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2: </w:t>
            </w:r>
          </w:p>
        </w:tc>
      </w:tr>
      <w:tr w:rsidR="004F3281" w:rsidRPr="009557F7" w14:paraId="2CC1D552" w14:textId="77777777" w:rsidTr="00325C32">
        <w:tc>
          <w:tcPr>
            <w:tcW w:w="2500" w:type="pct"/>
            <w:vAlign w:val="center"/>
          </w:tcPr>
          <w:p w14:paraId="0FF6B697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  <w:tc>
          <w:tcPr>
            <w:tcW w:w="2500" w:type="pct"/>
            <w:vAlign w:val="center"/>
          </w:tcPr>
          <w:p w14:paraId="06C77435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 </w:t>
            </w:r>
          </w:p>
        </w:tc>
      </w:tr>
      <w:tr w:rsidR="004F3281" w:rsidRPr="009557F7" w14:paraId="7AFDE150" w14:textId="77777777" w:rsidTr="00325C32">
        <w:trPr>
          <w:trHeight w:val="80"/>
        </w:trPr>
        <w:tc>
          <w:tcPr>
            <w:tcW w:w="2500" w:type="pct"/>
            <w:shd w:val="clear" w:color="auto" w:fill="auto"/>
            <w:vAlign w:val="center"/>
          </w:tcPr>
          <w:p w14:paraId="232169E1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Email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53E7B454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TDĐ:</w:t>
            </w:r>
          </w:p>
        </w:tc>
      </w:tr>
      <w:tr w:rsidR="004F3281" w:rsidRPr="009557F7" w14:paraId="109F8C68" w14:textId="77777777" w:rsidTr="00325C32">
        <w:trPr>
          <w:trHeight w:val="30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8B9C25B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ú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ô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ớ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hay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?</w:t>
            </w:r>
          </w:p>
          <w:p w14:paraId="0962067D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CÓ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140680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KHÔNG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117340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F3281" w:rsidRPr="009557F7" w14:paraId="33E3D07C" w14:textId="77777777" w:rsidTr="004F3281">
        <w:trPr>
          <w:trHeight w:val="305"/>
        </w:trPr>
        <w:tc>
          <w:tcPr>
            <w:tcW w:w="500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2B81F6BF" w14:textId="35A3F012" w:rsidR="004F3281" w:rsidRPr="009557F7" w:rsidRDefault="004F3281" w:rsidP="00325C32">
            <w:pPr>
              <w:rPr>
                <w:rFonts w:ascii="Myriad Pro" w:hAnsi="Myriad Pro"/>
                <w:b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Họ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 3: </w:t>
            </w:r>
          </w:p>
        </w:tc>
      </w:tr>
      <w:tr w:rsidR="004F3281" w:rsidRPr="009557F7" w14:paraId="4DBF8D7C" w14:textId="77777777" w:rsidTr="00325C32">
        <w:tc>
          <w:tcPr>
            <w:tcW w:w="2500" w:type="pct"/>
            <w:vAlign w:val="center"/>
          </w:tcPr>
          <w:p w14:paraId="45C1E962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</w:t>
            </w:r>
          </w:p>
        </w:tc>
        <w:tc>
          <w:tcPr>
            <w:tcW w:w="2500" w:type="pct"/>
            <w:vAlign w:val="center"/>
          </w:tcPr>
          <w:p w14:paraId="3B232141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:  </w:t>
            </w:r>
          </w:p>
        </w:tc>
      </w:tr>
      <w:tr w:rsidR="004F3281" w:rsidRPr="009557F7" w14:paraId="1FC89F03" w14:textId="77777777" w:rsidTr="00325C32">
        <w:trPr>
          <w:trHeight w:val="80"/>
        </w:trPr>
        <w:tc>
          <w:tcPr>
            <w:tcW w:w="2500" w:type="pct"/>
            <w:shd w:val="clear" w:color="auto" w:fill="auto"/>
            <w:vAlign w:val="center"/>
          </w:tcPr>
          <w:p w14:paraId="48A3A3D7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Email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48D1481F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TDĐ:</w:t>
            </w:r>
          </w:p>
        </w:tc>
      </w:tr>
      <w:tr w:rsidR="004F3281" w:rsidRPr="009557F7" w14:paraId="45E0F949" w14:textId="77777777" w:rsidTr="00325C32">
        <w:trPr>
          <w:trHeight w:val="30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E88F015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ú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ô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ệ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ư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a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ả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ớ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ớ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hay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?</w:t>
            </w:r>
          </w:p>
          <w:p w14:paraId="166F4619" w14:textId="77777777" w:rsidR="004F3281" w:rsidRPr="009557F7" w:rsidRDefault="004F3281" w:rsidP="00325C32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CÓ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-49542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KHÔNG </w:t>
            </w:r>
            <w:sdt>
              <w:sdtPr>
                <w:rPr>
                  <w:rFonts w:ascii="Myriad Pro" w:hAnsi="Myriad Pro"/>
                  <w:color w:val="auto"/>
                  <w:sz w:val="20"/>
                  <w:szCs w:val="20"/>
                </w:rPr>
                <w:id w:val="50671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57F7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106352A" w14:textId="77777777" w:rsidR="004F3281" w:rsidRPr="009557F7" w:rsidRDefault="004F3281" w:rsidP="009817E2">
      <w:pPr>
        <w:spacing w:line="240" w:lineRule="auto"/>
        <w:rPr>
          <w:rFonts w:ascii="Myriad Pro" w:hAnsi="Myriad Pro"/>
          <w:b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2126"/>
        <w:gridCol w:w="1495"/>
        <w:gridCol w:w="1580"/>
        <w:gridCol w:w="1582"/>
        <w:gridCol w:w="2524"/>
      </w:tblGrid>
      <w:tr w:rsidR="0066467F" w:rsidRPr="009557F7" w14:paraId="2301AB24" w14:textId="77777777" w:rsidTr="00A43984">
        <w:tc>
          <w:tcPr>
            <w:tcW w:w="5000" w:type="pct"/>
            <w:gridSpan w:val="5"/>
            <w:shd w:val="clear" w:color="auto" w:fill="C6D9F1" w:themeFill="text2" w:themeFillTint="33"/>
          </w:tcPr>
          <w:p w14:paraId="03A66F1F" w14:textId="5CCA51E6" w:rsidR="0066467F" w:rsidRPr="009557F7" w:rsidRDefault="00617A3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QUÁ TRÌNH HỌC TẬP ĐÀO TẠO</w:t>
            </w:r>
          </w:p>
        </w:tc>
      </w:tr>
      <w:tr w:rsidR="009C1EDC" w:rsidRPr="009557F7" w14:paraId="4162BD0B" w14:textId="77777777" w:rsidTr="00A43984">
        <w:tc>
          <w:tcPr>
            <w:tcW w:w="5000" w:type="pct"/>
            <w:gridSpan w:val="5"/>
            <w:shd w:val="clear" w:color="auto" w:fill="C6D9F1" w:themeFill="text2" w:themeFillTint="33"/>
          </w:tcPr>
          <w:p w14:paraId="63940A79" w14:textId="1E0F82DA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ì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ộ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uy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ô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ệ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ê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e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ì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ự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ừ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oạ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ở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</w:p>
        </w:tc>
      </w:tr>
      <w:tr w:rsidR="009C1EDC" w:rsidRPr="009557F7" w14:paraId="1F0F3C49" w14:textId="77777777" w:rsidTr="00A43984">
        <w:tc>
          <w:tcPr>
            <w:tcW w:w="1142" w:type="pct"/>
            <w:shd w:val="clear" w:color="auto" w:fill="C6D9F1" w:themeFill="text2" w:themeFillTint="33"/>
          </w:tcPr>
          <w:p w14:paraId="52A88A74" w14:textId="59DAE9C9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ường</w:t>
            </w:r>
            <w:proofErr w:type="spellEnd"/>
          </w:p>
        </w:tc>
        <w:tc>
          <w:tcPr>
            <w:tcW w:w="803" w:type="pct"/>
            <w:shd w:val="clear" w:color="auto" w:fill="C6D9F1" w:themeFill="text2" w:themeFillTint="33"/>
          </w:tcPr>
          <w:p w14:paraId="3AD3071E" w14:textId="4BD04249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ừ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ế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</w:t>
            </w:r>
            <w:r w:rsidR="00B76059" w:rsidRPr="009557F7">
              <w:rPr>
                <w:rFonts w:ascii="Myriad Pro" w:hAnsi="Myriad Pro"/>
                <w:color w:val="auto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849" w:type="pct"/>
            <w:shd w:val="clear" w:color="auto" w:fill="C6D9F1" w:themeFill="text2" w:themeFillTint="33"/>
          </w:tcPr>
          <w:p w14:paraId="36733194" w14:textId="4C5B2477" w:rsidR="009C1EDC" w:rsidRPr="009557F7" w:rsidRDefault="00A32130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oà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/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</w:p>
        </w:tc>
        <w:tc>
          <w:tcPr>
            <w:tcW w:w="850" w:type="pct"/>
            <w:shd w:val="clear" w:color="auto" w:fill="C6D9F1" w:themeFill="text2" w:themeFillTint="33"/>
          </w:tcPr>
          <w:p w14:paraId="0172736B" w14:textId="77777777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ọc</w:t>
            </w:r>
            <w:proofErr w:type="spellEnd"/>
          </w:p>
        </w:tc>
        <w:tc>
          <w:tcPr>
            <w:tcW w:w="1356" w:type="pct"/>
            <w:shd w:val="clear" w:color="auto" w:fill="C6D9F1" w:themeFill="text2" w:themeFillTint="33"/>
          </w:tcPr>
          <w:p w14:paraId="5F56C6A3" w14:textId="49C85518" w:rsidR="009C1EDC" w:rsidRPr="009557F7" w:rsidRDefault="00175831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ằng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đạt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được</w:t>
            </w:r>
            <w:proofErr w:type="spellEnd"/>
            <w:r w:rsidR="00B76059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(bao </w:t>
            </w:r>
            <w:proofErr w:type="spellStart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gồm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xếp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B76059" w:rsidRPr="009557F7">
              <w:rPr>
                <w:rFonts w:ascii="Myriad Pro" w:hAnsi="Myriad Pro"/>
                <w:color w:val="auto"/>
                <w:sz w:val="20"/>
                <w:szCs w:val="20"/>
              </w:rPr>
              <w:t>loại</w:t>
            </w:r>
            <w:proofErr w:type="spellEnd"/>
            <w:r w:rsidR="009C1EDC"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</w:p>
        </w:tc>
      </w:tr>
      <w:tr w:rsidR="009C1EDC" w:rsidRPr="009557F7" w14:paraId="6DBCA44D" w14:textId="77777777" w:rsidTr="00730B47">
        <w:trPr>
          <w:trHeight w:val="77"/>
        </w:trPr>
        <w:tc>
          <w:tcPr>
            <w:tcW w:w="1142" w:type="pct"/>
          </w:tcPr>
          <w:p w14:paraId="3C060B76" w14:textId="77777777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762EF471" w14:textId="675FC558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55772E49" w14:textId="158D4369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688D3AB7" w14:textId="068ACAA8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258EAE2C" w14:textId="4E0DE804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617E4C9E" w14:textId="77777777" w:rsidTr="00730B47">
        <w:trPr>
          <w:trHeight w:val="77"/>
        </w:trPr>
        <w:tc>
          <w:tcPr>
            <w:tcW w:w="1142" w:type="pct"/>
          </w:tcPr>
          <w:p w14:paraId="0FEB3E8F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4ECBB643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781BF8A9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641F60CE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22D1B0F4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4BCA2BDF" w14:textId="77777777" w:rsidTr="00730B47">
        <w:trPr>
          <w:trHeight w:val="77"/>
        </w:trPr>
        <w:tc>
          <w:tcPr>
            <w:tcW w:w="1142" w:type="pct"/>
          </w:tcPr>
          <w:p w14:paraId="1C9E689A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041F9D70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4BE77BB9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0A823E3A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4199FEA1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680F3028" w14:textId="77777777" w:rsidTr="00730B47">
        <w:trPr>
          <w:trHeight w:val="77"/>
        </w:trPr>
        <w:tc>
          <w:tcPr>
            <w:tcW w:w="1142" w:type="pct"/>
          </w:tcPr>
          <w:p w14:paraId="0C7F4AC4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0A64070A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3A6EC933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472976B4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1CBBB4AE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4B66E5A5" w14:textId="77777777" w:rsidTr="00730B47">
        <w:trPr>
          <w:trHeight w:val="77"/>
        </w:trPr>
        <w:tc>
          <w:tcPr>
            <w:tcW w:w="1142" w:type="pct"/>
          </w:tcPr>
          <w:p w14:paraId="24DF751F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2B9CF71C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3FC0C6A3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61913068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19FAF3C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6726D075" w14:textId="77777777" w:rsidTr="00730B47">
        <w:trPr>
          <w:trHeight w:val="77"/>
        </w:trPr>
        <w:tc>
          <w:tcPr>
            <w:tcW w:w="1142" w:type="pct"/>
          </w:tcPr>
          <w:p w14:paraId="0DDDF47E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16F93A9A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7249DB9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167A3229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68E2FD93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42594C6E" w14:textId="77777777" w:rsidTr="00730B47">
        <w:trPr>
          <w:trHeight w:val="77"/>
        </w:trPr>
        <w:tc>
          <w:tcPr>
            <w:tcW w:w="1142" w:type="pct"/>
          </w:tcPr>
          <w:p w14:paraId="6D15BFC5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766AE039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7D28EE0E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264178F6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38CA422B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9C1EDC" w:rsidRPr="009557F7" w14:paraId="79E28122" w14:textId="77777777" w:rsidTr="00A43984">
        <w:trPr>
          <w:trHeight w:val="170"/>
        </w:trPr>
        <w:tc>
          <w:tcPr>
            <w:tcW w:w="5000" w:type="pct"/>
            <w:gridSpan w:val="5"/>
            <w:shd w:val="clear" w:color="auto" w:fill="C6D9F1" w:themeFill="text2" w:themeFillTint="33"/>
          </w:tcPr>
          <w:p w14:paraId="5D5AA7C1" w14:textId="2FB5697A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ó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à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phá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iể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uy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ô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</w:p>
        </w:tc>
      </w:tr>
      <w:tr w:rsidR="009C1EDC" w:rsidRPr="009557F7" w14:paraId="02EC73AA" w14:textId="77777777" w:rsidTr="00A43984">
        <w:trPr>
          <w:trHeight w:val="431"/>
        </w:trPr>
        <w:tc>
          <w:tcPr>
            <w:tcW w:w="1142" w:type="pct"/>
            <w:shd w:val="clear" w:color="auto" w:fill="C6D9F1" w:themeFill="text2" w:themeFillTint="33"/>
          </w:tcPr>
          <w:p w14:paraId="4B78B8FC" w14:textId="1D7D6113" w:rsidR="009C1EDC" w:rsidRPr="009557F7" w:rsidRDefault="00175831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ổ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ức</w:t>
            </w:r>
            <w:proofErr w:type="spellEnd"/>
          </w:p>
        </w:tc>
        <w:tc>
          <w:tcPr>
            <w:tcW w:w="803" w:type="pct"/>
            <w:shd w:val="clear" w:color="auto" w:fill="C6D9F1" w:themeFill="text2" w:themeFillTint="33"/>
          </w:tcPr>
          <w:p w14:paraId="2A6748DA" w14:textId="1D5FA359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ừ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 w:rsidR="00B76059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ế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</w:t>
            </w:r>
            <w:r w:rsidR="00B76059" w:rsidRPr="009557F7">
              <w:rPr>
                <w:rFonts w:ascii="Myriad Pro" w:hAnsi="Myriad Pro"/>
                <w:color w:val="auto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849" w:type="pct"/>
            <w:shd w:val="clear" w:color="auto" w:fill="C6D9F1" w:themeFill="text2" w:themeFillTint="33"/>
          </w:tcPr>
          <w:p w14:paraId="7C59292F" w14:textId="77777777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oà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/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</w:p>
        </w:tc>
        <w:tc>
          <w:tcPr>
            <w:tcW w:w="850" w:type="pct"/>
            <w:shd w:val="clear" w:color="auto" w:fill="C6D9F1" w:themeFill="text2" w:themeFillTint="33"/>
          </w:tcPr>
          <w:p w14:paraId="76DA6A73" w14:textId="77777777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ủ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ề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/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nh</w:t>
            </w:r>
            <w:proofErr w:type="spellEnd"/>
          </w:p>
        </w:tc>
        <w:tc>
          <w:tcPr>
            <w:tcW w:w="1356" w:type="pct"/>
            <w:shd w:val="clear" w:color="auto" w:fill="C6D9F1" w:themeFill="text2" w:themeFillTint="33"/>
          </w:tcPr>
          <w:p w14:paraId="7EAE61D7" w14:textId="3497F995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ằ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ạ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ượ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bao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ồ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xế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</w:p>
        </w:tc>
      </w:tr>
      <w:tr w:rsidR="009C1EDC" w:rsidRPr="009557F7" w14:paraId="0813CBBA" w14:textId="77777777" w:rsidTr="00730B47">
        <w:trPr>
          <w:trHeight w:val="77"/>
        </w:trPr>
        <w:tc>
          <w:tcPr>
            <w:tcW w:w="1142" w:type="pct"/>
          </w:tcPr>
          <w:p w14:paraId="26E85CC2" w14:textId="64A280F5" w:rsidR="00A43984" w:rsidRPr="009557F7" w:rsidRDefault="00A43984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1F8624BB" w14:textId="1F340143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687CA889" w14:textId="2E9EDA93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5F9C7249" w14:textId="6022B5A1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67E2EFBB" w14:textId="77777777" w:rsidR="009C1EDC" w:rsidRPr="009557F7" w:rsidRDefault="009C1EDC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29498C5D" w14:textId="77777777" w:rsidTr="00730B47">
        <w:trPr>
          <w:trHeight w:val="77"/>
        </w:trPr>
        <w:tc>
          <w:tcPr>
            <w:tcW w:w="1142" w:type="pct"/>
          </w:tcPr>
          <w:p w14:paraId="7DE7B2B3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3CBF735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17B8A341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215BB581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564ED4E0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78042AD4" w14:textId="77777777" w:rsidTr="00730B47">
        <w:trPr>
          <w:trHeight w:val="77"/>
        </w:trPr>
        <w:tc>
          <w:tcPr>
            <w:tcW w:w="1142" w:type="pct"/>
          </w:tcPr>
          <w:p w14:paraId="19F3435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246B12A9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3AB79DC2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312BF671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7E9A142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062640EC" w14:textId="77777777" w:rsidTr="00730B47">
        <w:trPr>
          <w:trHeight w:val="77"/>
        </w:trPr>
        <w:tc>
          <w:tcPr>
            <w:tcW w:w="1142" w:type="pct"/>
          </w:tcPr>
          <w:p w14:paraId="116E269D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49CC1E1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36AB3604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6144133D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0BA2F88F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1C5849AB" w14:textId="77777777" w:rsidTr="00730B47">
        <w:trPr>
          <w:trHeight w:val="77"/>
        </w:trPr>
        <w:tc>
          <w:tcPr>
            <w:tcW w:w="1142" w:type="pct"/>
          </w:tcPr>
          <w:p w14:paraId="571B6C0F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03" w:type="pct"/>
          </w:tcPr>
          <w:p w14:paraId="520D6D90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9" w:type="pct"/>
          </w:tcPr>
          <w:p w14:paraId="68311FA7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50" w:type="pct"/>
          </w:tcPr>
          <w:p w14:paraId="3F982A8D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356" w:type="pct"/>
          </w:tcPr>
          <w:p w14:paraId="4BA537BE" w14:textId="77777777" w:rsidR="00730B47" w:rsidRPr="009557F7" w:rsidRDefault="00730B47" w:rsidP="00730B47">
            <w:pPr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</w:tbl>
    <w:p w14:paraId="5895684C" w14:textId="330DB11E" w:rsidR="00C84C1E" w:rsidRPr="009557F7" w:rsidRDefault="00C84C1E" w:rsidP="009817E2">
      <w:pPr>
        <w:spacing w:line="240" w:lineRule="auto"/>
        <w:rPr>
          <w:rFonts w:ascii="Myriad Pro" w:hAnsi="Myriad Pro"/>
          <w:b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2126"/>
        <w:gridCol w:w="1569"/>
        <w:gridCol w:w="1547"/>
        <w:gridCol w:w="2245"/>
        <w:gridCol w:w="1820"/>
      </w:tblGrid>
      <w:tr w:rsidR="00C84C1E" w:rsidRPr="009557F7" w14:paraId="34777ACC" w14:textId="77777777" w:rsidTr="00A43984">
        <w:tc>
          <w:tcPr>
            <w:tcW w:w="5000" w:type="pct"/>
            <w:gridSpan w:val="5"/>
            <w:shd w:val="clear" w:color="auto" w:fill="C6D9F1" w:themeFill="text2" w:themeFillTint="33"/>
          </w:tcPr>
          <w:p w14:paraId="425AE7B2" w14:textId="4CDD82DC" w:rsidR="00C84C1E" w:rsidRPr="009557F7" w:rsidRDefault="00C84C1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TÓM TẮT QUÁ TRÌNH LÀM VIỆC</w:t>
            </w:r>
          </w:p>
        </w:tc>
      </w:tr>
      <w:tr w:rsidR="00C84C1E" w:rsidRPr="009557F7" w14:paraId="5F791443" w14:textId="77777777" w:rsidTr="00A43984">
        <w:tc>
          <w:tcPr>
            <w:tcW w:w="5000" w:type="pct"/>
            <w:gridSpan w:val="5"/>
            <w:shd w:val="clear" w:color="auto" w:fill="C6D9F1" w:themeFill="text2" w:themeFillTint="33"/>
          </w:tcPr>
          <w:p w14:paraId="54C3329A" w14:textId="653A6490" w:rsidR="00C84C1E" w:rsidRPr="009557F7" w:rsidRDefault="00C84C1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ụ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ộ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a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riê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bổ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sun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iết</w:t>
            </w:r>
            <w:proofErr w:type="spellEnd"/>
          </w:p>
        </w:tc>
      </w:tr>
      <w:tr w:rsidR="008E06C8" w:rsidRPr="009557F7" w14:paraId="410F1320" w14:textId="77777777" w:rsidTr="00A43984">
        <w:tc>
          <w:tcPr>
            <w:tcW w:w="1142" w:type="pct"/>
            <w:shd w:val="clear" w:color="auto" w:fill="C6D9F1" w:themeFill="text2" w:themeFillTint="33"/>
          </w:tcPr>
          <w:p w14:paraId="4074F16C" w14:textId="258E2EC6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y</w:t>
            </w:r>
          </w:p>
        </w:tc>
        <w:tc>
          <w:tcPr>
            <w:tcW w:w="843" w:type="pct"/>
            <w:shd w:val="clear" w:color="auto" w:fill="C6D9F1" w:themeFill="text2" w:themeFillTint="33"/>
          </w:tcPr>
          <w:p w14:paraId="03BEB371" w14:textId="6F936E52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à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áng</w:t>
            </w:r>
            <w:proofErr w:type="spellEnd"/>
          </w:p>
        </w:tc>
        <w:tc>
          <w:tcPr>
            <w:tcW w:w="831" w:type="pct"/>
            <w:shd w:val="clear" w:color="auto" w:fill="C6D9F1" w:themeFill="text2" w:themeFillTint="33"/>
          </w:tcPr>
          <w:p w14:paraId="22E3B0F1" w14:textId="7527D34B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oà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hay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á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ờ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an</w:t>
            </w:r>
            <w:proofErr w:type="spellEnd"/>
          </w:p>
        </w:tc>
        <w:tc>
          <w:tcPr>
            <w:tcW w:w="1206" w:type="pct"/>
            <w:shd w:val="clear" w:color="auto" w:fill="C6D9F1" w:themeFill="text2" w:themeFillTint="33"/>
          </w:tcPr>
          <w:p w14:paraId="02453EAE" w14:textId="7AECE14B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hiệ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ụ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ính</w:t>
            </w:r>
            <w:proofErr w:type="spellEnd"/>
          </w:p>
        </w:tc>
        <w:tc>
          <w:tcPr>
            <w:tcW w:w="978" w:type="pct"/>
            <w:shd w:val="clear" w:color="auto" w:fill="C6D9F1" w:themeFill="text2" w:themeFillTint="33"/>
          </w:tcPr>
          <w:p w14:paraId="0A7EE475" w14:textId="6DDAA97D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ứ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ươ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ố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ùng</w:t>
            </w:r>
            <w:proofErr w:type="spellEnd"/>
          </w:p>
        </w:tc>
      </w:tr>
      <w:tr w:rsidR="008E06C8" w:rsidRPr="009557F7" w14:paraId="2A5B9A88" w14:textId="77777777" w:rsidTr="00730B47">
        <w:trPr>
          <w:trHeight w:val="77"/>
        </w:trPr>
        <w:tc>
          <w:tcPr>
            <w:tcW w:w="1142" w:type="pct"/>
          </w:tcPr>
          <w:p w14:paraId="37A8C857" w14:textId="77777777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7695211E" w14:textId="2D8C0DC2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38888C5E" w14:textId="4DC8DB26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27DE97BB" w14:textId="772B28CB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388390ED" w14:textId="2921223C" w:rsidR="008E06C8" w:rsidRPr="009557F7" w:rsidRDefault="008E06C8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58243BFB" w14:textId="77777777" w:rsidTr="00730B47">
        <w:trPr>
          <w:trHeight w:val="77"/>
        </w:trPr>
        <w:tc>
          <w:tcPr>
            <w:tcW w:w="1142" w:type="pct"/>
          </w:tcPr>
          <w:p w14:paraId="7146C410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42DC94D8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2347063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76C5A34C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17169379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5A27512E" w14:textId="77777777" w:rsidTr="00730B47">
        <w:trPr>
          <w:trHeight w:val="77"/>
        </w:trPr>
        <w:tc>
          <w:tcPr>
            <w:tcW w:w="1142" w:type="pct"/>
          </w:tcPr>
          <w:p w14:paraId="278C5D8B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4EED6A99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051F45E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1BC96BFD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19407DD0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653157A3" w14:textId="77777777" w:rsidTr="00730B47">
        <w:trPr>
          <w:trHeight w:val="77"/>
        </w:trPr>
        <w:tc>
          <w:tcPr>
            <w:tcW w:w="1142" w:type="pct"/>
          </w:tcPr>
          <w:p w14:paraId="6E0722FD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22D633B5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0E8A5A88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6CBFDA96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17319BC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50433609" w14:textId="77777777" w:rsidTr="00730B47">
        <w:trPr>
          <w:trHeight w:val="77"/>
        </w:trPr>
        <w:tc>
          <w:tcPr>
            <w:tcW w:w="1142" w:type="pct"/>
          </w:tcPr>
          <w:p w14:paraId="25ABB215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46DB8D5F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6FCB42C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63CD1718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4DFBCF0E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5CFE5D8D" w14:textId="77777777" w:rsidTr="00730B47">
        <w:trPr>
          <w:trHeight w:val="77"/>
        </w:trPr>
        <w:tc>
          <w:tcPr>
            <w:tcW w:w="1142" w:type="pct"/>
          </w:tcPr>
          <w:p w14:paraId="06696A91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1529FF9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073EFF34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16D11BF9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6F2AEE21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6DE40BD2" w14:textId="77777777" w:rsidTr="00730B47">
        <w:trPr>
          <w:trHeight w:val="77"/>
        </w:trPr>
        <w:tc>
          <w:tcPr>
            <w:tcW w:w="1142" w:type="pct"/>
          </w:tcPr>
          <w:p w14:paraId="20F41AC9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4FB462D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5640B96E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0C169D50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5A9DAC3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46A25E3F" w14:textId="77777777" w:rsidTr="00730B47">
        <w:trPr>
          <w:trHeight w:val="77"/>
        </w:trPr>
        <w:tc>
          <w:tcPr>
            <w:tcW w:w="1142" w:type="pct"/>
          </w:tcPr>
          <w:p w14:paraId="67636364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6AE8E59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03BCD22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7DD63AFD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1EA1F78B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22224B9B" w14:textId="77777777" w:rsidTr="00730B47">
        <w:trPr>
          <w:trHeight w:val="77"/>
        </w:trPr>
        <w:tc>
          <w:tcPr>
            <w:tcW w:w="1142" w:type="pct"/>
          </w:tcPr>
          <w:p w14:paraId="74140F4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409B1CFD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19B3FC0A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28D8D53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217860B2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730B47" w:rsidRPr="009557F7" w14:paraId="4D2933C7" w14:textId="77777777" w:rsidTr="00730B47">
        <w:trPr>
          <w:trHeight w:val="77"/>
        </w:trPr>
        <w:tc>
          <w:tcPr>
            <w:tcW w:w="1142" w:type="pct"/>
          </w:tcPr>
          <w:p w14:paraId="5E2540D8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43" w:type="pct"/>
          </w:tcPr>
          <w:p w14:paraId="563578D5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831" w:type="pct"/>
          </w:tcPr>
          <w:p w14:paraId="5C695F77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1206" w:type="pct"/>
            <w:shd w:val="clear" w:color="auto" w:fill="auto"/>
          </w:tcPr>
          <w:p w14:paraId="51803B23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  <w:tc>
          <w:tcPr>
            <w:tcW w:w="978" w:type="pct"/>
            <w:shd w:val="clear" w:color="auto" w:fill="auto"/>
          </w:tcPr>
          <w:p w14:paraId="3F697E90" w14:textId="77777777" w:rsidR="00730B47" w:rsidRPr="009557F7" w:rsidRDefault="00730B47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</w:tbl>
    <w:p w14:paraId="1744235C" w14:textId="77777777" w:rsidR="009C1EDC" w:rsidRPr="009557F7" w:rsidRDefault="009C1EDC" w:rsidP="009817E2">
      <w:pPr>
        <w:spacing w:line="240" w:lineRule="auto"/>
        <w:rPr>
          <w:rFonts w:ascii="Myriad Pro" w:hAnsi="Myriad Pro"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9307"/>
      </w:tblGrid>
      <w:tr w:rsidR="00C84C1E" w:rsidRPr="009557F7" w14:paraId="552761B4" w14:textId="77777777" w:rsidTr="00A43984">
        <w:tc>
          <w:tcPr>
            <w:tcW w:w="5000" w:type="pct"/>
            <w:shd w:val="clear" w:color="auto" w:fill="C6D9F1" w:themeFill="text2" w:themeFillTint="33"/>
          </w:tcPr>
          <w:p w14:paraId="672A19A9" w14:textId="170FE29D" w:rsidR="00C84C1E" w:rsidRPr="009557F7" w:rsidRDefault="00B83F33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(*) </w:t>
            </w:r>
            <w:r w:rsidR="00A43984"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 xml:space="preserve">PHẦN NÀY </w:t>
            </w:r>
            <w:r w:rsidR="00C84C1E"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CHỈ DÀNH RIÊNG CHO CÁC VỊ TRÍ LIÊN QUAN ĐẾN GIẢNG DẠY</w:t>
            </w:r>
          </w:p>
        </w:tc>
      </w:tr>
      <w:tr w:rsidR="009C1EDC" w:rsidRPr="009557F7" w14:paraId="63CB9CAD" w14:textId="77777777" w:rsidTr="003E7A13">
        <w:trPr>
          <w:trHeight w:val="1187"/>
        </w:trPr>
        <w:tc>
          <w:tcPr>
            <w:tcW w:w="5000" w:type="pct"/>
          </w:tcPr>
          <w:p w14:paraId="0EC2C33C" w14:textId="336AB609" w:rsidR="00BB62EE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Phươn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â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iá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ục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triết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lý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giảng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dạy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của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cá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nhân</w:t>
            </w:r>
            <w:proofErr w:type="spellEnd"/>
            <w:r w:rsidR="00694987"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:</w:t>
            </w:r>
          </w:p>
          <w:p w14:paraId="562AFF87" w14:textId="77777777" w:rsidR="00BB62EE" w:rsidRPr="009557F7" w:rsidRDefault="00BB62E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  <w:p w14:paraId="51A28B6C" w14:textId="0FF21C0E" w:rsidR="00BB62EE" w:rsidRPr="009557F7" w:rsidRDefault="00BB62E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  <w:tr w:rsidR="009C1EDC" w:rsidRPr="009557F7" w14:paraId="6BC504E4" w14:textId="77777777" w:rsidTr="003E7A13">
        <w:trPr>
          <w:trHeight w:val="1700"/>
        </w:trPr>
        <w:tc>
          <w:tcPr>
            <w:tcW w:w="5000" w:type="pct"/>
          </w:tcPr>
          <w:p w14:paraId="4EE92AB9" w14:textId="7ECF20BA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ác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ấ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phẩ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à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ự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h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ứ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ạ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ượ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. 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ụ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ộ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a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bổ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sun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hoặ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ự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sơ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y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ý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ịc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(</w:t>
            </w:r>
            <w:r w:rsidR="001D2DC2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SYLL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g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â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hấ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="002233CF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ượ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ộ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ổ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sun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ơ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uyển</w:t>
            </w:r>
            <w:proofErr w:type="spellEnd"/>
            <w:r w:rsidR="001D2DC2" w:rsidRPr="009557F7">
              <w:rPr>
                <w:rFonts w:ascii="Myriad Pro" w:hAnsi="Myriad Pro"/>
                <w:color w:val="auto"/>
                <w:sz w:val="20"/>
                <w:szCs w:val="20"/>
              </w:rPr>
              <w:t>)</w:t>
            </w:r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.</w:t>
            </w:r>
          </w:p>
          <w:p w14:paraId="68571CEC" w14:textId="77777777" w:rsidR="00BB62EE" w:rsidRPr="009557F7" w:rsidRDefault="00BB62E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  <w:p w14:paraId="2187A4AB" w14:textId="77777777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</w:p>
        </w:tc>
      </w:tr>
    </w:tbl>
    <w:p w14:paraId="005997B1" w14:textId="77777777" w:rsidR="009C1EDC" w:rsidRPr="009557F7" w:rsidRDefault="009C1EDC" w:rsidP="009817E2">
      <w:pPr>
        <w:spacing w:line="240" w:lineRule="auto"/>
        <w:rPr>
          <w:rFonts w:ascii="Myriad Pro" w:hAnsi="Myriad Pro"/>
          <w:color w:val="auto"/>
          <w:sz w:val="10"/>
          <w:szCs w:val="20"/>
        </w:rPr>
      </w:pP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9307"/>
      </w:tblGrid>
      <w:tr w:rsidR="00C84C1E" w:rsidRPr="009557F7" w14:paraId="1950AD2D" w14:textId="77777777" w:rsidTr="00694987">
        <w:tc>
          <w:tcPr>
            <w:tcW w:w="5000" w:type="pct"/>
            <w:shd w:val="clear" w:color="auto" w:fill="C6D9F1" w:themeFill="text2" w:themeFillTint="33"/>
          </w:tcPr>
          <w:p w14:paraId="103D436F" w14:textId="3ABC7A76" w:rsidR="00C84C1E" w:rsidRPr="009557F7" w:rsidRDefault="00C84C1E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r w:rsidRPr="009557F7">
              <w:rPr>
                <w:rFonts w:ascii="Myriad Pro" w:hAnsi="Myriad Pro"/>
                <w:b/>
                <w:color w:val="auto"/>
                <w:sz w:val="20"/>
                <w:szCs w:val="20"/>
              </w:rPr>
              <w:t>KINH NGHIỆM VÀ KỸ NĂNG LIÊN QUAN</w:t>
            </w:r>
          </w:p>
        </w:tc>
      </w:tr>
      <w:tr w:rsidR="009C1EDC" w:rsidRPr="009557F7" w14:paraId="4F52505E" w14:textId="77777777" w:rsidTr="003E7A13">
        <w:trPr>
          <w:trHeight w:val="1997"/>
        </w:trPr>
        <w:tc>
          <w:tcPr>
            <w:tcW w:w="5000" w:type="pct"/>
          </w:tcPr>
          <w:p w14:paraId="64273613" w14:textId="0C9DDCBC" w:rsidR="009C1EDC" w:rsidRPr="009557F7" w:rsidRDefault="009C1EDC" w:rsidP="009817E2">
            <w:pPr>
              <w:spacing w:line="240" w:lineRule="auto"/>
              <w:rPr>
                <w:rFonts w:ascii="Myriad Pro" w:hAnsi="Myriad Pro"/>
                <w:color w:val="auto"/>
                <w:sz w:val="20"/>
                <w:szCs w:val="20"/>
              </w:rPr>
            </w:pP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Dự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o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bả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ô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ả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yê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ệ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ui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ò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u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ấ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chi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ề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i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ghiệ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à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iệ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ỹ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ă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ủa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ình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như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ngoại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ngữ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công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nghệ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thông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tin</w:t>
            </w:r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>năng</w:t>
            </w:r>
            <w:proofErr w:type="spellEnd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>lực</w:t>
            </w:r>
            <w:proofErr w:type="spellEnd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>đặc</w:t>
            </w:r>
            <w:proofErr w:type="spellEnd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>biệt</w:t>
            </w:r>
            <w:proofErr w:type="spellEnd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730B47"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à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anh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ảm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ấy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li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qua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đế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v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í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ứ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uyể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. Anh/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hị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ó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ể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iếp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ụ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ê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mộ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rang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khác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>bổ</w:t>
            </w:r>
            <w:proofErr w:type="spellEnd"/>
            <w:r w:rsidR="00A43984"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sung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nếu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cần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thiết</w:t>
            </w:r>
            <w:proofErr w:type="spellEnd"/>
            <w:r w:rsidRPr="009557F7">
              <w:rPr>
                <w:rFonts w:ascii="Myriad Pro" w:hAnsi="Myriad Pro"/>
                <w:color w:val="auto"/>
                <w:sz w:val="20"/>
                <w:szCs w:val="20"/>
              </w:rPr>
              <w:t>.</w:t>
            </w:r>
          </w:p>
        </w:tc>
      </w:tr>
    </w:tbl>
    <w:p w14:paraId="23E1FB58" w14:textId="77777777" w:rsidR="009C1EDC" w:rsidRPr="009557F7" w:rsidRDefault="009C1EDC" w:rsidP="009817E2">
      <w:pPr>
        <w:spacing w:line="240" w:lineRule="auto"/>
        <w:rPr>
          <w:rFonts w:ascii="Myriad Pro" w:hAnsi="Myriad Pro"/>
          <w:color w:val="auto"/>
          <w:sz w:val="20"/>
          <w:szCs w:val="20"/>
        </w:rPr>
      </w:pPr>
    </w:p>
    <w:p w14:paraId="6F1C882C" w14:textId="77777777" w:rsidR="00BB62EE" w:rsidRPr="009557F7" w:rsidRDefault="009C1EDC" w:rsidP="00BB62EE">
      <w:pPr>
        <w:spacing w:after="240" w:line="240" w:lineRule="auto"/>
        <w:jc w:val="both"/>
        <w:rPr>
          <w:rFonts w:ascii="Myriad Pro" w:hAnsi="Myriad Pro"/>
          <w:color w:val="auto"/>
          <w:sz w:val="20"/>
          <w:szCs w:val="20"/>
        </w:rPr>
      </w:pP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iể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rằ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tin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â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ẽ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ậ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ử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ư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ữ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á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gi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ự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phù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ợ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iệ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ả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ậ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iệ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ị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í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quyế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ị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mứ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ươ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hở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iể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ư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hoả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ã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gộ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à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iê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ọ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. </w:t>
      </w:r>
      <w:r w:rsidR="000A32E7" w:rsidRPr="009557F7">
        <w:rPr>
          <w:rFonts w:ascii="Myriad Pro" w:hAnsi="Myriad Pro"/>
          <w:color w:val="auto"/>
          <w:sz w:val="20"/>
          <w:szCs w:val="20"/>
        </w:rPr>
        <w:t xml:space="preserve">NHG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ườ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ệ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ố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r w:rsidR="000A32E7" w:rsidRPr="009557F7">
        <w:rPr>
          <w:rFonts w:ascii="Myriad Pro" w:hAnsi="Myriad Pro"/>
          <w:color w:val="auto"/>
          <w:sz w:val="20"/>
          <w:szCs w:val="20"/>
        </w:rPr>
        <w:t xml:space="preserve">IEC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ó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ư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ữ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tin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â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mụ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íc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ươ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a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. Hồ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ó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ế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chi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á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oặ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ty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iê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ế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gia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oạ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ày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ằ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mụ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íc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â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ắ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>.</w:t>
      </w:r>
    </w:p>
    <w:p w14:paraId="23659840" w14:textId="11425181" w:rsidR="009C1EDC" w:rsidRPr="009557F7" w:rsidRDefault="009C1EDC" w:rsidP="001845CD">
      <w:pPr>
        <w:spacing w:line="240" w:lineRule="auto"/>
        <w:jc w:val="both"/>
        <w:rPr>
          <w:rFonts w:ascii="Myriad Pro" w:hAnsi="Myriad Pro"/>
          <w:color w:val="auto"/>
          <w:sz w:val="20"/>
          <w:szCs w:val="20"/>
        </w:rPr>
      </w:pP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iể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rằ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ó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tin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à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hay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a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ổ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o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ú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phỏ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ấ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hằ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mụ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íc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ạ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ra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H</w:t>
      </w:r>
      <w:r w:rsidRPr="009557F7">
        <w:rPr>
          <w:rFonts w:ascii="Myriad Pro" w:hAnsi="Myriad Pro"/>
          <w:color w:val="auto"/>
          <w:sz w:val="20"/>
          <w:szCs w:val="20"/>
        </w:rPr>
        <w:t>ợ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ồ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lao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ộ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hay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iế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ậ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à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ấ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ỳ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cam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ế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ào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.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iể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rằ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ế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ẽ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yê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ầ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u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ấ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ứ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ổ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sung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ợ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ý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.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iể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rằ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ấ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ứ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ự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rình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ày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a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ự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ậ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ỏ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ó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tin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oặ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khô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u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ấ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ứ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à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iệ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ầ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iế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ó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hể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ẫ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ế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iệ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ị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ừ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ối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hoặ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bị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chấ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ứt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àm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việ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gay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lập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ứ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nếu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ã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theo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quy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định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pháp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luật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liên</w:t>
      </w:r>
      <w:proofErr w:type="spellEnd"/>
      <w:r w:rsidR="009D305A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D305A" w:rsidRPr="009557F7">
        <w:rPr>
          <w:rFonts w:ascii="Myriad Pro" w:hAnsi="Myriad Pro"/>
          <w:color w:val="auto"/>
          <w:sz w:val="20"/>
          <w:szCs w:val="20"/>
        </w:rPr>
        <w:t>quan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về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lao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động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việc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làm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7122F" w:rsidRPr="009557F7">
        <w:rPr>
          <w:rFonts w:ascii="Myriad Pro" w:hAnsi="Myriad Pro"/>
          <w:color w:val="auto"/>
          <w:sz w:val="20"/>
          <w:szCs w:val="20"/>
        </w:rPr>
        <w:t>Việt</w:t>
      </w:r>
      <w:proofErr w:type="spellEnd"/>
      <w:r w:rsidR="00B7122F" w:rsidRPr="009557F7">
        <w:rPr>
          <w:rFonts w:ascii="Myriad Pro" w:hAnsi="Myriad Pro"/>
          <w:color w:val="auto"/>
          <w:sz w:val="20"/>
          <w:szCs w:val="20"/>
        </w:rPr>
        <w:t xml:space="preserve"> Nam</w:t>
      </w:r>
      <w:r w:rsidR="009D305A" w:rsidRPr="009557F7">
        <w:rPr>
          <w:rFonts w:ascii="Myriad Pro" w:hAnsi="Myriad Pro"/>
          <w:color w:val="auto"/>
          <w:sz w:val="20"/>
          <w:szCs w:val="20"/>
        </w:rPr>
        <w:t>.</w:t>
      </w:r>
    </w:p>
    <w:p w14:paraId="383D6EF9" w14:textId="77777777" w:rsidR="00B10548" w:rsidRPr="009557F7" w:rsidRDefault="00B10548" w:rsidP="001845CD">
      <w:pPr>
        <w:spacing w:line="240" w:lineRule="auto"/>
        <w:jc w:val="both"/>
        <w:rPr>
          <w:rFonts w:ascii="Myriad Pro" w:hAnsi="Myriad Pro"/>
          <w:color w:val="auto"/>
          <w:sz w:val="20"/>
          <w:szCs w:val="20"/>
        </w:rPr>
      </w:pPr>
    </w:p>
    <w:p w14:paraId="77365DA9" w14:textId="2EFC719F" w:rsidR="009C1EDC" w:rsidRPr="009557F7" w:rsidRDefault="00AC5CD6" w:rsidP="001845CD">
      <w:pPr>
        <w:spacing w:line="240" w:lineRule="auto"/>
        <w:ind w:left="360" w:hanging="360"/>
        <w:jc w:val="both"/>
        <w:rPr>
          <w:rFonts w:ascii="Myriad Pro" w:hAnsi="Myriad Pro"/>
          <w:color w:val="auto"/>
          <w:sz w:val="20"/>
          <w:szCs w:val="20"/>
        </w:rPr>
      </w:pPr>
      <w:sdt>
        <w:sdtPr>
          <w:rPr>
            <w:rFonts w:ascii="Myriad Pro" w:hAnsi="Myriad Pro"/>
            <w:b/>
            <w:color w:val="auto"/>
            <w:sz w:val="20"/>
            <w:szCs w:val="20"/>
          </w:rPr>
          <w:id w:val="101388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28D" w:rsidRPr="009557F7">
            <w:rPr>
              <w:rFonts w:ascii="Segoe UI Symbol" w:eastAsia="MS Gothic" w:hAnsi="Segoe UI Symbol" w:cs="Segoe UI Symbol"/>
              <w:b/>
              <w:color w:val="auto"/>
              <w:sz w:val="20"/>
              <w:szCs w:val="20"/>
            </w:rPr>
            <w:t>☐</w:t>
          </w:r>
        </w:sdtContent>
      </w:sdt>
      <w:r w:rsidR="0007128D" w:rsidRPr="009557F7">
        <w:rPr>
          <w:rFonts w:ascii="Myriad Pro" w:hAnsi="Myriad Pro"/>
          <w:color w:val="auto"/>
          <w:sz w:val="20"/>
          <w:szCs w:val="20"/>
        </w:rPr>
        <w:t xml:space="preserve"> </w:t>
      </w:r>
      <w:r w:rsidR="0007128D" w:rsidRPr="009557F7">
        <w:rPr>
          <w:rFonts w:ascii="Myriad Pro" w:hAnsi="Myriad Pro"/>
          <w:color w:val="auto"/>
          <w:sz w:val="20"/>
          <w:szCs w:val="20"/>
        </w:rPr>
        <w:tab/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ã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ọc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hiểu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ầu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ủ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ơ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xi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này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và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mo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muố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ược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dụ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với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iều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kiệ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này</w:t>
      </w:r>
      <w:proofErr w:type="spellEnd"/>
      <w:r w:rsidR="00534AA8" w:rsidRPr="009557F7">
        <w:rPr>
          <w:rFonts w:ascii="Myriad Pro" w:hAnsi="Myriad Pro"/>
          <w:color w:val="auto"/>
          <w:sz w:val="20"/>
          <w:szCs w:val="20"/>
        </w:rPr>
        <w:t>.</w:t>
      </w:r>
    </w:p>
    <w:p w14:paraId="48B12035" w14:textId="3E4D68A3" w:rsidR="009C1EDC" w:rsidRPr="009557F7" w:rsidRDefault="00AC5CD6" w:rsidP="001845CD">
      <w:pPr>
        <w:spacing w:line="240" w:lineRule="auto"/>
        <w:ind w:left="360" w:hanging="360"/>
        <w:jc w:val="both"/>
        <w:rPr>
          <w:rFonts w:ascii="Myriad Pro" w:hAnsi="Myriad Pro"/>
          <w:color w:val="auto"/>
          <w:sz w:val="20"/>
          <w:szCs w:val="20"/>
        </w:rPr>
      </w:pPr>
      <w:sdt>
        <w:sdtPr>
          <w:rPr>
            <w:rFonts w:ascii="Myriad Pro" w:hAnsi="Myriad Pro"/>
            <w:b/>
            <w:color w:val="auto"/>
            <w:sz w:val="20"/>
            <w:szCs w:val="20"/>
          </w:rPr>
          <w:id w:val="723950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28D" w:rsidRPr="009557F7">
            <w:rPr>
              <w:rFonts w:ascii="Segoe UI Symbol" w:eastAsia="MS Gothic" w:hAnsi="Segoe UI Symbol" w:cs="Segoe UI Symbol"/>
              <w:b/>
              <w:color w:val="auto"/>
              <w:sz w:val="20"/>
              <w:szCs w:val="20"/>
            </w:rPr>
            <w:t>☐</w:t>
          </w:r>
        </w:sdtContent>
      </w:sdt>
      <w:r w:rsidR="0007128D" w:rsidRPr="009557F7">
        <w:rPr>
          <w:rFonts w:ascii="Myriad Pro" w:hAnsi="Myriad Pro"/>
          <w:color w:val="auto"/>
          <w:sz w:val="20"/>
          <w:szCs w:val="20"/>
        </w:rPr>
        <w:t xml:space="preserve"> </w:t>
      </w:r>
      <w:r w:rsidR="0007128D" w:rsidRPr="009557F7">
        <w:rPr>
          <w:rFonts w:ascii="Myriad Pro" w:hAnsi="Myriad Pro"/>
          <w:color w:val="auto"/>
          <w:sz w:val="20"/>
          <w:szCs w:val="20"/>
        </w:rPr>
        <w:tab/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ã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ính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kèm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bả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sao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ác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bằ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ấp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,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bả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iểm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liê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qua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ể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bổ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sung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ho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="00534AA8" w:rsidRPr="009557F7">
        <w:rPr>
          <w:rFonts w:ascii="Myriad Pro" w:hAnsi="Myriad Pro"/>
          <w:color w:val="auto"/>
          <w:sz w:val="20"/>
          <w:szCs w:val="20"/>
        </w:rPr>
        <w:t>.</w:t>
      </w:r>
    </w:p>
    <w:p w14:paraId="3F108DCA" w14:textId="0BF00025" w:rsidR="009C1EDC" w:rsidRPr="009557F7" w:rsidRDefault="00AC5CD6" w:rsidP="001845CD">
      <w:pPr>
        <w:spacing w:line="240" w:lineRule="auto"/>
        <w:ind w:left="360" w:hanging="360"/>
        <w:jc w:val="both"/>
        <w:rPr>
          <w:rFonts w:ascii="Myriad Pro" w:hAnsi="Myriad Pro"/>
          <w:color w:val="auto"/>
          <w:sz w:val="20"/>
          <w:szCs w:val="20"/>
        </w:rPr>
      </w:pPr>
      <w:sdt>
        <w:sdtPr>
          <w:rPr>
            <w:rFonts w:ascii="Myriad Pro" w:hAnsi="Myriad Pro"/>
            <w:b/>
            <w:color w:val="auto"/>
            <w:sz w:val="20"/>
            <w:szCs w:val="20"/>
          </w:rPr>
          <w:id w:val="1969705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28D" w:rsidRPr="009557F7">
            <w:rPr>
              <w:rFonts w:ascii="Segoe UI Symbol" w:eastAsia="MS Gothic" w:hAnsi="Segoe UI Symbol" w:cs="Segoe UI Symbol"/>
              <w:b/>
              <w:color w:val="auto"/>
              <w:sz w:val="20"/>
              <w:szCs w:val="20"/>
            </w:rPr>
            <w:t>☐</w:t>
          </w:r>
        </w:sdtContent>
      </w:sdt>
      <w:r w:rsidR="0007128D" w:rsidRPr="009557F7">
        <w:rPr>
          <w:rFonts w:ascii="Myriad Pro" w:hAnsi="Myriad Pro"/>
          <w:color w:val="auto"/>
          <w:sz w:val="20"/>
          <w:szCs w:val="20"/>
        </w:rPr>
        <w:t xml:space="preserve"> </w:t>
      </w:r>
      <w:r w:rsidR="0007128D" w:rsidRPr="009557F7">
        <w:rPr>
          <w:rFonts w:ascii="Myriad Pro" w:hAnsi="Myriad Pro"/>
          <w:color w:val="auto"/>
          <w:sz w:val="20"/>
          <w:szCs w:val="20"/>
        </w:rPr>
        <w:tab/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ã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ính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kèm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yếu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lý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lịch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để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bổ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sung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ho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hồ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sơ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ứng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uyển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của</w:t>
      </w:r>
      <w:proofErr w:type="spellEnd"/>
      <w:r w:rsidR="009C1EDC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9C1EDC" w:rsidRPr="009557F7">
        <w:rPr>
          <w:rFonts w:ascii="Myriad Pro" w:hAnsi="Myriad Pro"/>
          <w:color w:val="auto"/>
          <w:sz w:val="20"/>
          <w:szCs w:val="20"/>
        </w:rPr>
        <w:t>tôi</w:t>
      </w:r>
      <w:proofErr w:type="spellEnd"/>
      <w:r w:rsidR="00B10548" w:rsidRPr="009557F7">
        <w:rPr>
          <w:rFonts w:ascii="Myriad Pro" w:hAnsi="Myriad Pro"/>
          <w:color w:val="auto"/>
          <w:sz w:val="20"/>
          <w:szCs w:val="20"/>
        </w:rPr>
        <w:t xml:space="preserve"> (</w:t>
      </w:r>
      <w:proofErr w:type="spellStart"/>
      <w:r w:rsidR="00B10548" w:rsidRPr="009557F7">
        <w:rPr>
          <w:rFonts w:ascii="Myriad Pro" w:hAnsi="Myriad Pro"/>
          <w:color w:val="auto"/>
          <w:sz w:val="20"/>
          <w:szCs w:val="20"/>
        </w:rPr>
        <w:t>nếu</w:t>
      </w:r>
      <w:proofErr w:type="spellEnd"/>
      <w:r w:rsidR="00B10548" w:rsidRPr="009557F7">
        <w:rPr>
          <w:rFonts w:ascii="Myriad Pro" w:hAnsi="Myriad Pro"/>
          <w:color w:val="auto"/>
          <w:sz w:val="20"/>
          <w:szCs w:val="20"/>
        </w:rPr>
        <w:t xml:space="preserve"> </w:t>
      </w:r>
      <w:proofErr w:type="spellStart"/>
      <w:r w:rsidR="00B10548" w:rsidRPr="009557F7">
        <w:rPr>
          <w:rFonts w:ascii="Myriad Pro" w:hAnsi="Myriad Pro"/>
          <w:color w:val="auto"/>
          <w:sz w:val="20"/>
          <w:szCs w:val="20"/>
        </w:rPr>
        <w:t>có</w:t>
      </w:r>
      <w:proofErr w:type="spellEnd"/>
      <w:r w:rsidR="00B10548" w:rsidRPr="009557F7">
        <w:rPr>
          <w:rFonts w:ascii="Myriad Pro" w:hAnsi="Myriad Pro"/>
          <w:color w:val="auto"/>
          <w:sz w:val="20"/>
          <w:szCs w:val="20"/>
        </w:rPr>
        <w:t>)</w:t>
      </w:r>
      <w:r w:rsidR="00534AA8" w:rsidRPr="009557F7">
        <w:rPr>
          <w:rFonts w:ascii="Myriad Pro" w:hAnsi="Myriad Pro"/>
          <w:color w:val="auto"/>
          <w:sz w:val="20"/>
          <w:szCs w:val="20"/>
        </w:rPr>
        <w:t>.</w:t>
      </w:r>
    </w:p>
    <w:p w14:paraId="791C4A6F" w14:textId="77777777" w:rsidR="009C1EDC" w:rsidRPr="009557F7" w:rsidRDefault="009C1EDC" w:rsidP="009817E2">
      <w:pPr>
        <w:pStyle w:val="Default"/>
        <w:rPr>
          <w:rFonts w:ascii="Myriad Pro" w:hAnsi="Myriad Pro" w:cs="Arial"/>
          <w:color w:val="auto"/>
          <w:sz w:val="20"/>
          <w:szCs w:val="20"/>
          <w:lang w:val="en-GB" w:eastAsia="zh-CN"/>
        </w:rPr>
      </w:pPr>
    </w:p>
    <w:p w14:paraId="6A30DAA6" w14:textId="77777777" w:rsidR="009557F7" w:rsidRDefault="009557F7" w:rsidP="009817E2">
      <w:pPr>
        <w:pStyle w:val="Default"/>
        <w:rPr>
          <w:rFonts w:ascii="Myriad Pro" w:hAnsi="Myriad Pro" w:cs="Arial"/>
          <w:color w:val="auto"/>
          <w:sz w:val="20"/>
          <w:szCs w:val="20"/>
          <w:lang w:val="en-GB" w:eastAsia="zh-CN"/>
        </w:rPr>
      </w:pPr>
    </w:p>
    <w:p w14:paraId="6FA84EBE" w14:textId="2786672C" w:rsidR="00BB62EE" w:rsidRPr="009557F7" w:rsidRDefault="009C1EDC" w:rsidP="009817E2">
      <w:pPr>
        <w:pStyle w:val="Default"/>
        <w:rPr>
          <w:rFonts w:ascii="Myriad Pro" w:hAnsi="Myriad Pro" w:cs="Arial"/>
          <w:color w:val="auto"/>
          <w:sz w:val="20"/>
          <w:szCs w:val="20"/>
          <w:lang w:val="en-GB" w:eastAsia="zh-CN"/>
        </w:rPr>
      </w:pP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Chữ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ký</w:t>
      </w:r>
      <w:proofErr w:type="spellEnd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của</w:t>
      </w:r>
      <w:proofErr w:type="spellEnd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ứng</w:t>
      </w:r>
      <w:proofErr w:type="spellEnd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viên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:</w:t>
      </w:r>
      <w:r w:rsidR="00BB62EE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(</w:t>
      </w:r>
      <w:proofErr w:type="spellStart"/>
      <w:r w:rsidR="00BB62EE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g</w:t>
      </w:r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hi</w:t>
      </w:r>
      <w:proofErr w:type="spellEnd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rõ</w:t>
      </w:r>
      <w:proofErr w:type="spellEnd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="00534AA8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h</w:t>
      </w:r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ọ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tên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đầy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 xml:space="preserve"> </w:t>
      </w: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đủ</w:t>
      </w:r>
      <w:proofErr w:type="spellEnd"/>
      <w:r w:rsidR="00BB62EE"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):</w:t>
      </w:r>
    </w:p>
    <w:p w14:paraId="3D879075" w14:textId="77777777" w:rsidR="00BB62EE" w:rsidRPr="009557F7" w:rsidRDefault="00BB62EE" w:rsidP="009817E2">
      <w:pPr>
        <w:pStyle w:val="Default"/>
        <w:rPr>
          <w:rFonts w:ascii="Myriad Pro" w:hAnsi="Myriad Pro" w:cs="Arial"/>
          <w:color w:val="auto"/>
          <w:sz w:val="20"/>
          <w:szCs w:val="20"/>
          <w:lang w:val="en-GB" w:eastAsia="zh-CN"/>
        </w:rPr>
      </w:pPr>
    </w:p>
    <w:p w14:paraId="63853D0B" w14:textId="085A6659" w:rsidR="009C1EDC" w:rsidRPr="009557F7" w:rsidRDefault="009C1EDC" w:rsidP="009817E2">
      <w:pPr>
        <w:pStyle w:val="Default"/>
        <w:rPr>
          <w:rFonts w:ascii="Myriad Pro" w:hAnsi="Myriad Pro" w:cs="Arial"/>
          <w:color w:val="auto"/>
          <w:sz w:val="20"/>
          <w:szCs w:val="20"/>
          <w:lang w:val="en-GB" w:eastAsia="zh-CN"/>
        </w:rPr>
      </w:pPr>
      <w:proofErr w:type="spellStart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Ngày</w:t>
      </w:r>
      <w:proofErr w:type="spellEnd"/>
      <w:r w:rsidRPr="009557F7">
        <w:rPr>
          <w:rFonts w:ascii="Myriad Pro" w:hAnsi="Myriad Pro" w:cs="Arial"/>
          <w:color w:val="auto"/>
          <w:sz w:val="20"/>
          <w:szCs w:val="20"/>
          <w:lang w:val="en-GB" w:eastAsia="zh-CN"/>
        </w:rPr>
        <w:t>:</w:t>
      </w:r>
      <w:bookmarkStart w:id="0" w:name="_GoBack"/>
      <w:bookmarkEnd w:id="0"/>
    </w:p>
    <w:sectPr w:rsidR="009C1EDC" w:rsidRPr="009557F7" w:rsidSect="00B222DB">
      <w:headerReference w:type="default" r:id="rId9"/>
      <w:footerReference w:type="default" r:id="rId10"/>
      <w:pgSz w:w="11909" w:h="16834" w:code="9"/>
      <w:pgMar w:top="1152" w:right="1152" w:bottom="1152" w:left="1440" w:header="446" w:footer="49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BB73C" w14:textId="77777777" w:rsidR="00AC5CD6" w:rsidRDefault="00AC5CD6" w:rsidP="00855BAD">
      <w:pPr>
        <w:spacing w:line="240" w:lineRule="auto"/>
      </w:pPr>
      <w:r>
        <w:separator/>
      </w:r>
    </w:p>
  </w:endnote>
  <w:endnote w:type="continuationSeparator" w:id="0">
    <w:p w14:paraId="67CF1EAB" w14:textId="77777777" w:rsidR="00AC5CD6" w:rsidRDefault="00AC5CD6" w:rsidP="00855B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090DF" w14:textId="08C14C77" w:rsidR="00C563A6" w:rsidRPr="00EF473E" w:rsidRDefault="00C563A6" w:rsidP="00EF473E">
    <w:pPr>
      <w:pStyle w:val="Footer"/>
      <w:rPr>
        <w:color w:val="7F7F7F" w:themeColor="text1" w:themeTint="80"/>
        <w:sz w:val="16"/>
        <w:szCs w:val="16"/>
        <w:lang w:val="en-AU"/>
      </w:rPr>
    </w:pPr>
    <w:r>
      <w:rPr>
        <w:color w:val="7F7F7F" w:themeColor="text1" w:themeTint="80"/>
        <w:sz w:val="16"/>
        <w:szCs w:val="16"/>
        <w:lang w:val="en-AU"/>
      </w:rPr>
      <w:t>IEC</w:t>
    </w:r>
    <w:r w:rsidRPr="002F3888">
      <w:rPr>
        <w:color w:val="7F7F7F" w:themeColor="text1" w:themeTint="80"/>
        <w:sz w:val="16"/>
        <w:szCs w:val="16"/>
        <w:lang w:val="en-AU"/>
      </w:rPr>
      <w:t>/HR/J</w:t>
    </w:r>
    <w:r w:rsidR="00EB7CF0">
      <w:rPr>
        <w:color w:val="7F7F7F" w:themeColor="text1" w:themeTint="80"/>
        <w:sz w:val="16"/>
        <w:szCs w:val="16"/>
        <w:lang w:val="en-AU"/>
      </w:rPr>
      <w:t xml:space="preserve">ob Application </w:t>
    </w:r>
    <w:r>
      <w:rPr>
        <w:color w:val="7F7F7F" w:themeColor="text1" w:themeTint="80"/>
        <w:sz w:val="16"/>
        <w:szCs w:val="16"/>
        <w:lang w:val="en-AU"/>
      </w:rPr>
      <w:t xml:space="preserve">01.01.2019            </w:t>
    </w:r>
    <w:r w:rsidRPr="002F3888">
      <w:rPr>
        <w:color w:val="7F7F7F" w:themeColor="text1" w:themeTint="80"/>
        <w:sz w:val="16"/>
        <w:szCs w:val="16"/>
        <w:lang w:val="en-AU"/>
      </w:rPr>
      <w:t xml:space="preserve">                                                                                        </w:t>
    </w:r>
    <w:r>
      <w:rPr>
        <w:color w:val="7F7F7F" w:themeColor="text1" w:themeTint="80"/>
        <w:sz w:val="16"/>
        <w:szCs w:val="16"/>
        <w:lang w:val="en-AU"/>
      </w:rPr>
      <w:t xml:space="preserve">                                 </w:t>
    </w:r>
    <w:r w:rsidRPr="002F3888">
      <w:rPr>
        <w:color w:val="7F7F7F" w:themeColor="text1" w:themeTint="80"/>
        <w:sz w:val="16"/>
        <w:szCs w:val="16"/>
        <w:lang w:val="en-AU"/>
      </w:rPr>
      <w:t xml:space="preserve">Page </w:t>
    </w:r>
    <w:r w:rsidRPr="002F3888">
      <w:rPr>
        <w:rStyle w:val="PageNumber"/>
        <w:color w:val="7F7F7F" w:themeColor="text1" w:themeTint="80"/>
        <w:sz w:val="16"/>
        <w:szCs w:val="16"/>
      </w:rPr>
      <w:fldChar w:fldCharType="begin"/>
    </w:r>
    <w:r w:rsidRPr="002F3888">
      <w:rPr>
        <w:rStyle w:val="PageNumber"/>
        <w:color w:val="7F7F7F" w:themeColor="text1" w:themeTint="80"/>
        <w:sz w:val="16"/>
        <w:szCs w:val="16"/>
      </w:rPr>
      <w:instrText xml:space="preserve"> PAGE </w:instrText>
    </w:r>
    <w:r w:rsidRPr="002F3888">
      <w:rPr>
        <w:rStyle w:val="PageNumber"/>
        <w:color w:val="7F7F7F" w:themeColor="text1" w:themeTint="80"/>
        <w:sz w:val="16"/>
        <w:szCs w:val="16"/>
      </w:rPr>
      <w:fldChar w:fldCharType="separate"/>
    </w:r>
    <w:r>
      <w:rPr>
        <w:rStyle w:val="PageNumber"/>
        <w:color w:val="7F7F7F" w:themeColor="text1" w:themeTint="80"/>
        <w:sz w:val="16"/>
        <w:szCs w:val="16"/>
      </w:rPr>
      <w:t>3</w:t>
    </w:r>
    <w:r w:rsidRPr="002F3888">
      <w:rPr>
        <w:rStyle w:val="PageNumber"/>
        <w:color w:val="7F7F7F" w:themeColor="text1" w:themeTint="80"/>
        <w:sz w:val="16"/>
        <w:szCs w:val="16"/>
      </w:rPr>
      <w:fldChar w:fldCharType="end"/>
    </w:r>
    <w:r w:rsidRPr="002F3888">
      <w:rPr>
        <w:rStyle w:val="PageNumber"/>
        <w:color w:val="7F7F7F" w:themeColor="text1" w:themeTint="80"/>
        <w:sz w:val="16"/>
        <w:szCs w:val="16"/>
      </w:rPr>
      <w:t xml:space="preserve"> of </w:t>
    </w:r>
    <w:r w:rsidRPr="002F3888">
      <w:rPr>
        <w:rStyle w:val="PageNumber"/>
        <w:color w:val="7F7F7F" w:themeColor="text1" w:themeTint="80"/>
        <w:sz w:val="16"/>
        <w:szCs w:val="16"/>
      </w:rPr>
      <w:fldChar w:fldCharType="begin"/>
    </w:r>
    <w:r w:rsidRPr="002F3888">
      <w:rPr>
        <w:rStyle w:val="PageNumber"/>
        <w:color w:val="7F7F7F" w:themeColor="text1" w:themeTint="80"/>
        <w:sz w:val="16"/>
        <w:szCs w:val="16"/>
      </w:rPr>
      <w:instrText xml:space="preserve"> NUMPAGES </w:instrText>
    </w:r>
    <w:r w:rsidRPr="002F3888">
      <w:rPr>
        <w:rStyle w:val="PageNumber"/>
        <w:color w:val="7F7F7F" w:themeColor="text1" w:themeTint="80"/>
        <w:sz w:val="16"/>
        <w:szCs w:val="16"/>
      </w:rPr>
      <w:fldChar w:fldCharType="separate"/>
    </w:r>
    <w:r>
      <w:rPr>
        <w:rStyle w:val="PageNumber"/>
        <w:color w:val="7F7F7F" w:themeColor="text1" w:themeTint="80"/>
        <w:sz w:val="16"/>
        <w:szCs w:val="16"/>
      </w:rPr>
      <w:t>3</w:t>
    </w:r>
    <w:r w:rsidRPr="002F3888">
      <w:rPr>
        <w:rStyle w:val="PageNumber"/>
        <w:color w:val="7F7F7F" w:themeColor="text1" w:themeTint="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F1116" w14:textId="77777777" w:rsidR="00AC5CD6" w:rsidRDefault="00AC5CD6" w:rsidP="00855BAD">
      <w:pPr>
        <w:spacing w:line="240" w:lineRule="auto"/>
      </w:pPr>
      <w:r>
        <w:separator/>
      </w:r>
    </w:p>
  </w:footnote>
  <w:footnote w:type="continuationSeparator" w:id="0">
    <w:p w14:paraId="4817238F" w14:textId="77777777" w:rsidR="00AC5CD6" w:rsidRDefault="00AC5CD6" w:rsidP="00855B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85" w:type="pct"/>
      <w:tblInd w:w="-16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76"/>
      <w:gridCol w:w="7499"/>
    </w:tblGrid>
    <w:tr w:rsidR="00C563A6" w:rsidRPr="00EC1C0A" w14:paraId="7977157D" w14:textId="77777777" w:rsidTr="00402A12">
      <w:tc>
        <w:tcPr>
          <w:tcW w:w="1043" w:type="pct"/>
          <w:vAlign w:val="bottom"/>
        </w:tcPr>
        <w:p w14:paraId="5B6C08FA" w14:textId="1DB360A7" w:rsidR="00C563A6" w:rsidRPr="00EC1C0A" w:rsidRDefault="003F3E22" w:rsidP="00D81FD1">
          <w:pPr>
            <w:pStyle w:val="Header"/>
            <w:rPr>
              <w:rFonts w:ascii="Myriad Pro" w:hAnsi="Myriad Pro"/>
              <w:sz w:val="40"/>
              <w:szCs w:val="40"/>
            </w:rPr>
          </w:pPr>
          <w:r>
            <w:rPr>
              <w:rFonts w:ascii="Myriad Pro" w:hAnsi="Myriad Pro"/>
              <w:noProof/>
              <w:sz w:val="40"/>
              <w:szCs w:val="40"/>
            </w:rPr>
            <w:drawing>
              <wp:inline distT="0" distB="0" distL="0" distR="0" wp14:anchorId="058FA47D" wp14:editId="132BF98C">
                <wp:extent cx="781050" cy="585724"/>
                <wp:effectExtent l="0" t="0" r="0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EC logo-0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3624" cy="6101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57" w:type="pct"/>
          <w:vAlign w:val="bottom"/>
        </w:tcPr>
        <w:p w14:paraId="5AA14F96" w14:textId="26FD9BD9" w:rsidR="00C563A6" w:rsidRPr="00EC1C0A" w:rsidRDefault="00C563A6" w:rsidP="00C05ECA">
          <w:pPr>
            <w:jc w:val="right"/>
            <w:rPr>
              <w:rFonts w:ascii="Myriad Pro" w:hAnsi="Myriad Pro"/>
              <w:sz w:val="40"/>
              <w:szCs w:val="40"/>
            </w:rPr>
          </w:pPr>
          <w:r w:rsidRPr="009C1EDC">
            <w:rPr>
              <w:rFonts w:ascii="Myriad Pro" w:hAnsi="Myriad Pro"/>
              <w:sz w:val="40"/>
              <w:szCs w:val="40"/>
            </w:rPr>
            <w:t>ĐƠN ỨNG TUYỂN</w:t>
          </w:r>
        </w:p>
      </w:tc>
    </w:tr>
  </w:tbl>
  <w:p w14:paraId="21B4EA88" w14:textId="696291C2" w:rsidR="00C563A6" w:rsidRPr="00C05ECA" w:rsidRDefault="00C563A6" w:rsidP="00C05E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C7B8E"/>
    <w:multiLevelType w:val="multilevel"/>
    <w:tmpl w:val="B3F673A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D790448"/>
    <w:multiLevelType w:val="multilevel"/>
    <w:tmpl w:val="FF96CD8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2480222"/>
    <w:multiLevelType w:val="hybridMultilevel"/>
    <w:tmpl w:val="EA94E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0361B"/>
    <w:multiLevelType w:val="multilevel"/>
    <w:tmpl w:val="DD8286C0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2622869"/>
    <w:multiLevelType w:val="multilevel"/>
    <w:tmpl w:val="0E4A93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93263FB"/>
    <w:multiLevelType w:val="multilevel"/>
    <w:tmpl w:val="A92A37C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4D131933"/>
    <w:multiLevelType w:val="multilevel"/>
    <w:tmpl w:val="CCD4873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2194D21"/>
    <w:multiLevelType w:val="multilevel"/>
    <w:tmpl w:val="42B0CE72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8" w15:restartNumberingAfterBreak="0">
    <w:nsid w:val="622E389C"/>
    <w:multiLevelType w:val="multilevel"/>
    <w:tmpl w:val="00F2C02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2F6303F"/>
    <w:multiLevelType w:val="multilevel"/>
    <w:tmpl w:val="2E8ACE9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686F3B0E"/>
    <w:multiLevelType w:val="multilevel"/>
    <w:tmpl w:val="9D02EE54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1" w15:restartNumberingAfterBreak="0">
    <w:nsid w:val="69E554A5"/>
    <w:multiLevelType w:val="multilevel"/>
    <w:tmpl w:val="FB28B39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7F790E76"/>
    <w:multiLevelType w:val="hybridMultilevel"/>
    <w:tmpl w:val="81A28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0"/>
  </w:num>
  <w:num w:numId="5">
    <w:abstractNumId w:val="10"/>
  </w:num>
  <w:num w:numId="6">
    <w:abstractNumId w:val="7"/>
  </w:num>
  <w:num w:numId="7">
    <w:abstractNumId w:val="4"/>
  </w:num>
  <w:num w:numId="8">
    <w:abstractNumId w:val="8"/>
  </w:num>
  <w:num w:numId="9">
    <w:abstractNumId w:val="6"/>
  </w:num>
  <w:num w:numId="10">
    <w:abstractNumId w:val="11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0NzY2szCxMLa0sDRQ0lEKTi0uzszPAykwrgUA2HqbuSwAAAA="/>
  </w:docVars>
  <w:rsids>
    <w:rsidRoot w:val="005326FB"/>
    <w:rsid w:val="00025EFD"/>
    <w:rsid w:val="0007128D"/>
    <w:rsid w:val="000946AD"/>
    <w:rsid w:val="000A32E7"/>
    <w:rsid w:val="000C06BA"/>
    <w:rsid w:val="000C4BAF"/>
    <w:rsid w:val="00120A0D"/>
    <w:rsid w:val="00144414"/>
    <w:rsid w:val="00175831"/>
    <w:rsid w:val="00177AE7"/>
    <w:rsid w:val="00182F63"/>
    <w:rsid w:val="001845CD"/>
    <w:rsid w:val="001A1B00"/>
    <w:rsid w:val="001A2A3C"/>
    <w:rsid w:val="001A3B42"/>
    <w:rsid w:val="001D2DC2"/>
    <w:rsid w:val="001E0CC3"/>
    <w:rsid w:val="001F77F8"/>
    <w:rsid w:val="00206086"/>
    <w:rsid w:val="002233CF"/>
    <w:rsid w:val="002333C7"/>
    <w:rsid w:val="0027390E"/>
    <w:rsid w:val="00281670"/>
    <w:rsid w:val="00282858"/>
    <w:rsid w:val="002B2713"/>
    <w:rsid w:val="002D1809"/>
    <w:rsid w:val="002F0B00"/>
    <w:rsid w:val="003336E1"/>
    <w:rsid w:val="003648DB"/>
    <w:rsid w:val="00386402"/>
    <w:rsid w:val="0039757C"/>
    <w:rsid w:val="003E3E76"/>
    <w:rsid w:val="003E3F8D"/>
    <w:rsid w:val="003E7A13"/>
    <w:rsid w:val="003F3E22"/>
    <w:rsid w:val="00402A12"/>
    <w:rsid w:val="004375CF"/>
    <w:rsid w:val="00454A8C"/>
    <w:rsid w:val="00454CE8"/>
    <w:rsid w:val="004942B1"/>
    <w:rsid w:val="004E0A6C"/>
    <w:rsid w:val="004E4C78"/>
    <w:rsid w:val="004F3281"/>
    <w:rsid w:val="004F3D32"/>
    <w:rsid w:val="004F6E6A"/>
    <w:rsid w:val="00504ACC"/>
    <w:rsid w:val="005176DA"/>
    <w:rsid w:val="005326FB"/>
    <w:rsid w:val="00534AA8"/>
    <w:rsid w:val="00544700"/>
    <w:rsid w:val="00563E5A"/>
    <w:rsid w:val="00583A96"/>
    <w:rsid w:val="0058512A"/>
    <w:rsid w:val="005B4F90"/>
    <w:rsid w:val="005D45CB"/>
    <w:rsid w:val="005E4B2D"/>
    <w:rsid w:val="00617A3C"/>
    <w:rsid w:val="00640798"/>
    <w:rsid w:val="0066467F"/>
    <w:rsid w:val="006724BA"/>
    <w:rsid w:val="00672B44"/>
    <w:rsid w:val="00686EDC"/>
    <w:rsid w:val="00693056"/>
    <w:rsid w:val="00694987"/>
    <w:rsid w:val="006A2488"/>
    <w:rsid w:val="006F0BBD"/>
    <w:rsid w:val="006F4DDB"/>
    <w:rsid w:val="006F75D7"/>
    <w:rsid w:val="0072383F"/>
    <w:rsid w:val="00730B47"/>
    <w:rsid w:val="007937F9"/>
    <w:rsid w:val="007B167F"/>
    <w:rsid w:val="007D5A60"/>
    <w:rsid w:val="007F2741"/>
    <w:rsid w:val="007F47A3"/>
    <w:rsid w:val="00810F41"/>
    <w:rsid w:val="008150E4"/>
    <w:rsid w:val="00824970"/>
    <w:rsid w:val="00855BAD"/>
    <w:rsid w:val="00857B33"/>
    <w:rsid w:val="00864CB0"/>
    <w:rsid w:val="00864EBF"/>
    <w:rsid w:val="00882C9F"/>
    <w:rsid w:val="008A170C"/>
    <w:rsid w:val="008A73F7"/>
    <w:rsid w:val="008E06C8"/>
    <w:rsid w:val="0095487F"/>
    <w:rsid w:val="009557F7"/>
    <w:rsid w:val="009616E1"/>
    <w:rsid w:val="00972A48"/>
    <w:rsid w:val="009817E2"/>
    <w:rsid w:val="009B11E3"/>
    <w:rsid w:val="009C1EDC"/>
    <w:rsid w:val="009C3495"/>
    <w:rsid w:val="009D305A"/>
    <w:rsid w:val="00A03BF5"/>
    <w:rsid w:val="00A21E84"/>
    <w:rsid w:val="00A32130"/>
    <w:rsid w:val="00A43984"/>
    <w:rsid w:val="00A551E7"/>
    <w:rsid w:val="00A66EFE"/>
    <w:rsid w:val="00A75C08"/>
    <w:rsid w:val="00AC4999"/>
    <w:rsid w:val="00AC5CD6"/>
    <w:rsid w:val="00AD5665"/>
    <w:rsid w:val="00B045FE"/>
    <w:rsid w:val="00B10548"/>
    <w:rsid w:val="00B222DB"/>
    <w:rsid w:val="00B22408"/>
    <w:rsid w:val="00B227C5"/>
    <w:rsid w:val="00B315DA"/>
    <w:rsid w:val="00B35ED3"/>
    <w:rsid w:val="00B6606E"/>
    <w:rsid w:val="00B7122F"/>
    <w:rsid w:val="00B76059"/>
    <w:rsid w:val="00B83F33"/>
    <w:rsid w:val="00B90049"/>
    <w:rsid w:val="00BA4E94"/>
    <w:rsid w:val="00BA679B"/>
    <w:rsid w:val="00BB62EE"/>
    <w:rsid w:val="00BE2F07"/>
    <w:rsid w:val="00BE6649"/>
    <w:rsid w:val="00C055D6"/>
    <w:rsid w:val="00C05ECA"/>
    <w:rsid w:val="00C331B8"/>
    <w:rsid w:val="00C563A6"/>
    <w:rsid w:val="00C74037"/>
    <w:rsid w:val="00C8017E"/>
    <w:rsid w:val="00C84C1E"/>
    <w:rsid w:val="00C91AE0"/>
    <w:rsid w:val="00CB75D7"/>
    <w:rsid w:val="00CF7C27"/>
    <w:rsid w:val="00D03536"/>
    <w:rsid w:val="00D405C6"/>
    <w:rsid w:val="00D43E68"/>
    <w:rsid w:val="00D46D80"/>
    <w:rsid w:val="00D47CAB"/>
    <w:rsid w:val="00D5610A"/>
    <w:rsid w:val="00D57637"/>
    <w:rsid w:val="00D70FA9"/>
    <w:rsid w:val="00D80163"/>
    <w:rsid w:val="00D81FD1"/>
    <w:rsid w:val="00D90FC7"/>
    <w:rsid w:val="00DA7339"/>
    <w:rsid w:val="00DD11F2"/>
    <w:rsid w:val="00DD370B"/>
    <w:rsid w:val="00DD4A10"/>
    <w:rsid w:val="00DF3A86"/>
    <w:rsid w:val="00E058BD"/>
    <w:rsid w:val="00E06694"/>
    <w:rsid w:val="00E35A6D"/>
    <w:rsid w:val="00E748F0"/>
    <w:rsid w:val="00EB7CF0"/>
    <w:rsid w:val="00EC1C0A"/>
    <w:rsid w:val="00EF473E"/>
    <w:rsid w:val="00F03D01"/>
    <w:rsid w:val="00F6413C"/>
    <w:rsid w:val="00F65D80"/>
    <w:rsid w:val="00F670A3"/>
    <w:rsid w:val="00F93E25"/>
    <w:rsid w:val="00FF1CE8"/>
    <w:rsid w:val="493C9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26B17"/>
  <w15:docId w15:val="{991189FB-A405-48B5-B53E-23DC71050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55BA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BAD"/>
  </w:style>
  <w:style w:type="paragraph" w:styleId="Footer">
    <w:name w:val="footer"/>
    <w:basedOn w:val="Normal"/>
    <w:link w:val="FooterChar"/>
    <w:unhideWhenUsed/>
    <w:rsid w:val="00855BA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BAD"/>
  </w:style>
  <w:style w:type="table" w:styleId="TableGrid">
    <w:name w:val="Table Grid"/>
    <w:basedOn w:val="TableNormal"/>
    <w:uiPriority w:val="59"/>
    <w:rsid w:val="001A3B42"/>
    <w:pPr>
      <w:spacing w:line="240" w:lineRule="auto"/>
    </w:pPr>
    <w:rPr>
      <w:rFonts w:ascii="Times New Roman" w:eastAsia="Times New Roman" w:hAnsi="Times New Roman" w:cs="Times New Roman"/>
      <w:color w:val="auto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B42"/>
    <w:pPr>
      <w:spacing w:line="240" w:lineRule="auto"/>
      <w:ind w:left="720"/>
      <w:contextualSpacing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1A3B42"/>
    <w:rPr>
      <w:b/>
      <w:bCs/>
    </w:rPr>
  </w:style>
  <w:style w:type="character" w:styleId="PageNumber">
    <w:name w:val="page number"/>
    <w:basedOn w:val="DefaultParagraphFont"/>
    <w:rsid w:val="00EF473E"/>
  </w:style>
  <w:style w:type="paragraph" w:styleId="NoSpacing">
    <w:name w:val="No Spacing"/>
    <w:uiPriority w:val="1"/>
    <w:qFormat/>
    <w:rsid w:val="00EC1C0A"/>
    <w:pPr>
      <w:spacing w:line="240" w:lineRule="auto"/>
    </w:pPr>
    <w:rPr>
      <w:rFonts w:asciiTheme="minorHAnsi" w:eastAsiaTheme="minorHAnsi" w:hAnsiTheme="minorHAnsi" w:cstheme="minorBidi"/>
      <w:color w:val="auto"/>
      <w:lang w:val="en-AU"/>
    </w:rPr>
  </w:style>
  <w:style w:type="character" w:styleId="Hyperlink">
    <w:name w:val="Hyperlink"/>
    <w:rsid w:val="009C1EDC"/>
    <w:rPr>
      <w:color w:val="0000FF"/>
      <w:u w:val="single"/>
    </w:rPr>
  </w:style>
  <w:style w:type="character" w:customStyle="1" w:styleId="googqs-tidbit1">
    <w:name w:val="goog_qs-tidbit1"/>
    <w:rsid w:val="009C1EDC"/>
    <w:rPr>
      <w:vanish w:val="0"/>
      <w:webHidden w:val="0"/>
      <w:specVanish/>
    </w:rPr>
  </w:style>
  <w:style w:type="paragraph" w:customStyle="1" w:styleId="Default">
    <w:name w:val="Default"/>
    <w:rsid w:val="009C1EDC"/>
    <w:pPr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A66EF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B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B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yendung@ie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0F380-8232-4BFD-A17E-2081AE9DF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Pham, HR Manager</dc:creator>
  <cp:lastModifiedBy>Son La Thi Ngoc</cp:lastModifiedBy>
  <cp:revision>4</cp:revision>
  <cp:lastPrinted>2019-01-11T03:46:00Z</cp:lastPrinted>
  <dcterms:created xsi:type="dcterms:W3CDTF">2019-05-27T08:40:00Z</dcterms:created>
  <dcterms:modified xsi:type="dcterms:W3CDTF">2019-05-27T08:43:00Z</dcterms:modified>
</cp:coreProperties>
</file>